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AEBE5" w14:textId="77777777" w:rsidR="00D508DA" w:rsidRDefault="00D508DA" w:rsidP="00D508DA">
      <w:pPr>
        <w:rPr>
          <w:rFonts w:ascii="Arial Nova" w:eastAsia="Arial Nova" w:hAnsi="Arial Nova" w:cs="Arial Nova"/>
          <w:b/>
          <w:sz w:val="24"/>
        </w:rPr>
      </w:pPr>
    </w:p>
    <w:p w14:paraId="2AC8957F" w14:textId="77777777" w:rsidR="00D508DA" w:rsidRDefault="00D508DA" w:rsidP="00D508DA">
      <w:r>
        <w:rPr>
          <w:rFonts w:ascii="Arial" w:eastAsia="Arial" w:hAnsi="Arial" w:cs="Arial"/>
          <w:b/>
          <w:sz w:val="24"/>
        </w:rPr>
        <w:t>Team Member Name</w:t>
      </w:r>
      <w:r>
        <w:rPr>
          <w:rFonts w:ascii="Arial" w:eastAsia="Arial" w:hAnsi="Arial" w:cs="Arial"/>
          <w:sz w:val="24"/>
        </w:rPr>
        <w:t>: David Sincyr</w:t>
      </w:r>
    </w:p>
    <w:p w14:paraId="6C1BF2CA" w14:textId="77777777" w:rsidR="00D508DA" w:rsidRDefault="00D508DA" w:rsidP="00D508DA">
      <w:r>
        <w:rPr>
          <w:rFonts w:ascii="Arial" w:eastAsia="Arial" w:hAnsi="Arial" w:cs="Arial"/>
          <w:b/>
          <w:sz w:val="24"/>
        </w:rPr>
        <w:t>Role played</w:t>
      </w:r>
      <w:r>
        <w:rPr>
          <w:rFonts w:ascii="Arial" w:eastAsia="Arial" w:hAnsi="Arial" w:cs="Arial"/>
          <w:sz w:val="24"/>
        </w:rPr>
        <w:t>: Product Owner</w:t>
      </w:r>
    </w:p>
    <w:p w14:paraId="073E1E6E" w14:textId="77777777" w:rsidR="00D508DA" w:rsidRDefault="00D508DA" w:rsidP="00D508DA">
      <w:r>
        <w:rPr>
          <w:rFonts w:ascii="Arial" w:eastAsia="Arial" w:hAnsi="Arial" w:cs="Arial"/>
          <w:b/>
          <w:sz w:val="24"/>
        </w:rPr>
        <w:t>Role duties and work performed this week</w:t>
      </w:r>
      <w:r>
        <w:rPr>
          <w:rFonts w:ascii="Arial" w:eastAsia="Arial" w:hAnsi="Arial" w:cs="Arial"/>
          <w:sz w:val="24"/>
        </w:rPr>
        <w:t xml:space="preserve">: </w:t>
      </w:r>
    </w:p>
    <w:p w14:paraId="75221CED" w14:textId="77777777" w:rsidR="00D508DA" w:rsidRDefault="00D508DA" w:rsidP="00D508DA">
      <w:pPr>
        <w:numPr>
          <w:ilvl w:val="0"/>
          <w:numId w:val="7"/>
        </w:numPr>
        <w:ind w:left="720" w:hanging="360"/>
      </w:pPr>
      <w:r>
        <w:rPr>
          <w:rFonts w:ascii="Arial" w:eastAsia="Arial" w:hAnsi="Arial" w:cs="Arial"/>
          <w:sz w:val="24"/>
        </w:rPr>
        <w:t>Populated and managed the Product Backlog document</w:t>
      </w:r>
    </w:p>
    <w:p w14:paraId="38BCAE6D" w14:textId="77777777" w:rsidR="00D508DA" w:rsidRDefault="00D508DA" w:rsidP="00D508DA">
      <w:pPr>
        <w:numPr>
          <w:ilvl w:val="0"/>
          <w:numId w:val="7"/>
        </w:numPr>
        <w:ind w:left="720" w:hanging="360"/>
      </w:pPr>
      <w:r>
        <w:rPr>
          <w:rFonts w:ascii="Arial" w:eastAsia="Arial" w:hAnsi="Arial" w:cs="Arial"/>
          <w:sz w:val="24"/>
        </w:rPr>
        <w:t>Created and populated Sprint Backlog document</w:t>
      </w:r>
    </w:p>
    <w:p w14:paraId="397C6F07" w14:textId="77777777" w:rsidR="00D508DA" w:rsidRDefault="00D508DA" w:rsidP="00D508DA">
      <w:pPr>
        <w:numPr>
          <w:ilvl w:val="0"/>
          <w:numId w:val="7"/>
        </w:numPr>
        <w:ind w:left="720" w:hanging="360"/>
      </w:pPr>
      <w:r>
        <w:rPr>
          <w:rFonts w:ascii="Arial" w:eastAsia="Arial" w:hAnsi="Arial" w:cs="Arial"/>
          <w:sz w:val="24"/>
        </w:rPr>
        <w:t>Created and populated my section on the Team Member Report document</w:t>
      </w:r>
    </w:p>
    <w:p w14:paraId="75BC3ACD" w14:textId="77777777" w:rsidR="00D508DA" w:rsidRDefault="00D508DA" w:rsidP="00D508DA">
      <w:pPr>
        <w:numPr>
          <w:ilvl w:val="0"/>
          <w:numId w:val="7"/>
        </w:numPr>
        <w:ind w:left="720" w:hanging="360"/>
      </w:pPr>
      <w:r>
        <w:rPr>
          <w:rFonts w:ascii="Arial" w:eastAsia="Arial" w:hAnsi="Arial" w:cs="Arial"/>
          <w:sz w:val="24"/>
        </w:rPr>
        <w:t>Populated section 4 on SRS document with Michael Rumohr</w:t>
      </w:r>
    </w:p>
    <w:p w14:paraId="5128D3D1" w14:textId="77777777" w:rsidR="00D508DA" w:rsidRDefault="00D508DA" w:rsidP="00D508DA">
      <w:pPr>
        <w:numPr>
          <w:ilvl w:val="0"/>
          <w:numId w:val="7"/>
        </w:numPr>
        <w:ind w:left="720" w:hanging="360"/>
      </w:pPr>
      <w:r>
        <w:rPr>
          <w:rFonts w:ascii="Arial" w:eastAsia="Arial" w:hAnsi="Arial" w:cs="Arial"/>
          <w:sz w:val="24"/>
        </w:rPr>
        <w:t>Created sprites</w:t>
      </w:r>
    </w:p>
    <w:p w14:paraId="2652D0D2" w14:textId="77777777" w:rsidR="00D508DA" w:rsidRDefault="00D508DA" w:rsidP="00D508DA">
      <w:r>
        <w:rPr>
          <w:rFonts w:ascii="Arial" w:eastAsia="Arial" w:hAnsi="Arial" w:cs="Arial"/>
          <w:b/>
          <w:sz w:val="24"/>
        </w:rPr>
        <w:t>Issues encountered:</w:t>
      </w:r>
    </w:p>
    <w:p w14:paraId="5221BE3D" w14:textId="77777777" w:rsidR="00D508DA" w:rsidRDefault="00D508DA" w:rsidP="00D508DA">
      <w:pPr>
        <w:numPr>
          <w:ilvl w:val="0"/>
          <w:numId w:val="8"/>
        </w:numPr>
        <w:ind w:left="720" w:hanging="360"/>
      </w:pPr>
      <w:r>
        <w:rPr>
          <w:rFonts w:ascii="Arial" w:eastAsia="Arial" w:hAnsi="Arial" w:cs="Arial"/>
          <w:sz w:val="24"/>
        </w:rPr>
        <w:t>Understanding the Unity game engine</w:t>
      </w:r>
    </w:p>
    <w:p w14:paraId="738BFB9B" w14:textId="77777777" w:rsidR="00D508DA" w:rsidRDefault="00D508DA" w:rsidP="00D508DA">
      <w:pPr>
        <w:numPr>
          <w:ilvl w:val="0"/>
          <w:numId w:val="8"/>
        </w:numPr>
        <w:ind w:left="720" w:hanging="360"/>
      </w:pPr>
      <w:r>
        <w:rPr>
          <w:rFonts w:ascii="Arial" w:eastAsia="Arial" w:hAnsi="Arial" w:cs="Arial"/>
          <w:sz w:val="24"/>
        </w:rPr>
        <w:t>Creating characters with pixels and exporting them correctly to unity</w:t>
      </w:r>
    </w:p>
    <w:p w14:paraId="5C405428" w14:textId="77777777" w:rsidR="00D508DA" w:rsidRDefault="00D508DA" w:rsidP="00D508DA">
      <w:pPr>
        <w:numPr>
          <w:ilvl w:val="0"/>
          <w:numId w:val="8"/>
        </w:numPr>
        <w:ind w:left="720" w:hanging="360"/>
      </w:pPr>
      <w:r>
        <w:rPr>
          <w:rFonts w:ascii="Arial" w:eastAsia="Arial" w:hAnsi="Arial" w:cs="Arial"/>
          <w:sz w:val="24"/>
        </w:rPr>
        <w:t>Coding in C#</w:t>
      </w:r>
    </w:p>
    <w:p w14:paraId="2AE95D45" w14:textId="77777777" w:rsidR="00D508DA" w:rsidRDefault="00D508DA" w:rsidP="00D508DA">
      <w:pPr>
        <w:numPr>
          <w:ilvl w:val="0"/>
          <w:numId w:val="8"/>
        </w:numPr>
        <w:ind w:left="720" w:hanging="360"/>
      </w:pPr>
      <w:r>
        <w:rPr>
          <w:rFonts w:ascii="Arial" w:eastAsia="Arial" w:hAnsi="Arial" w:cs="Arial"/>
          <w:sz w:val="24"/>
        </w:rPr>
        <w:t>Allowing other group members to talk during a presentation</w:t>
      </w:r>
    </w:p>
    <w:p w14:paraId="416E2D27" w14:textId="77777777" w:rsidR="00D508DA" w:rsidRDefault="00D508DA" w:rsidP="00D508DA">
      <w:bookmarkStart w:id="0" w:name="_GoBack"/>
      <w:bookmarkEnd w:id="0"/>
      <w:r>
        <w:rPr>
          <w:rFonts w:ascii="Arial" w:eastAsia="Arial" w:hAnsi="Arial" w:cs="Arial"/>
          <w:b/>
          <w:sz w:val="24"/>
        </w:rPr>
        <w:t>Issues resolved:</w:t>
      </w:r>
    </w:p>
    <w:p w14:paraId="3AC703E4" w14:textId="2D604D64" w:rsidR="00D508DA" w:rsidRDefault="004E2A25" w:rsidP="00D508DA">
      <w:pPr>
        <w:numPr>
          <w:ilvl w:val="0"/>
          <w:numId w:val="9"/>
        </w:numPr>
        <w:ind w:left="720" w:hanging="360"/>
      </w:pPr>
      <w:r>
        <w:rPr>
          <w:rFonts w:ascii="Arial" w:eastAsia="Arial" w:hAnsi="Arial" w:cs="Arial"/>
          <w:sz w:val="24"/>
        </w:rPr>
        <w:t>A b</w:t>
      </w:r>
      <w:r w:rsidR="00D508DA">
        <w:rPr>
          <w:rFonts w:ascii="Arial" w:eastAsia="Arial" w:hAnsi="Arial" w:cs="Arial"/>
          <w:sz w:val="24"/>
        </w:rPr>
        <w:t>etter understanding of C# by doing self-study and personal projects</w:t>
      </w:r>
    </w:p>
    <w:p w14:paraId="7FED09AE" w14:textId="77777777" w:rsidR="00D508DA" w:rsidRDefault="00D508DA" w:rsidP="00D508DA">
      <w:pPr>
        <w:numPr>
          <w:ilvl w:val="0"/>
          <w:numId w:val="9"/>
        </w:numPr>
        <w:ind w:left="720" w:hanging="360"/>
      </w:pPr>
      <w:r>
        <w:rPr>
          <w:rFonts w:ascii="Arial" w:eastAsia="Arial" w:hAnsi="Arial" w:cs="Arial"/>
          <w:sz w:val="24"/>
        </w:rPr>
        <w:t>Practiced placing objects in the scene and manipulating/adding components to them</w:t>
      </w:r>
    </w:p>
    <w:p w14:paraId="43995FD5" w14:textId="77777777" w:rsidR="00D508DA" w:rsidRDefault="00D508DA" w:rsidP="00D508DA">
      <w:pPr>
        <w:numPr>
          <w:ilvl w:val="0"/>
          <w:numId w:val="9"/>
        </w:numPr>
        <w:ind w:left="720" w:hanging="360"/>
      </w:pPr>
      <w:r>
        <w:rPr>
          <w:rFonts w:ascii="Arial" w:eastAsia="Arial" w:hAnsi="Arial" w:cs="Arial"/>
          <w:sz w:val="24"/>
        </w:rPr>
        <w:t>Can correctly export and import a character in a format that can be manipulated inside the Unity game engine</w:t>
      </w:r>
    </w:p>
    <w:p w14:paraId="6DFE3F86" w14:textId="77777777" w:rsidR="00D508DA" w:rsidRDefault="00D508DA" w:rsidP="00D508DA">
      <w:pPr>
        <w:numPr>
          <w:ilvl w:val="0"/>
          <w:numId w:val="9"/>
        </w:numPr>
        <w:ind w:left="720" w:hanging="360"/>
      </w:pPr>
      <w:r>
        <w:rPr>
          <w:rFonts w:ascii="Arial" w:eastAsia="Arial" w:hAnsi="Arial" w:cs="Arial"/>
          <w:sz w:val="24"/>
        </w:rPr>
        <w:t>Assigning documents before a sprint to other group members</w:t>
      </w:r>
    </w:p>
    <w:p w14:paraId="4DD7ED04" w14:textId="77777777" w:rsidR="00D508DA" w:rsidRDefault="00D508DA" w:rsidP="00D508DA">
      <w:pPr>
        <w:rPr>
          <w:rFonts w:ascii="Arial" w:eastAsia="Arial" w:hAnsi="Arial" w:cs="Arial"/>
          <w:b/>
          <w:sz w:val="24"/>
        </w:rPr>
      </w:pPr>
    </w:p>
    <w:p w14:paraId="6FAC9DAC" w14:textId="77777777" w:rsidR="00D508DA" w:rsidRDefault="00D508DA" w:rsidP="00D508DA">
      <w:r>
        <w:rPr>
          <w:rFonts w:ascii="Arial" w:eastAsia="Arial" w:hAnsi="Arial" w:cs="Arial"/>
          <w:b/>
          <w:sz w:val="24"/>
        </w:rPr>
        <w:t>Contribution Percentage:</w:t>
      </w:r>
    </w:p>
    <w:p w14:paraId="4C29CCEA" w14:textId="77777777" w:rsidR="00D508DA" w:rsidRDefault="00D508DA" w:rsidP="00D508DA">
      <w:r>
        <w:rPr>
          <w:rFonts w:ascii="Arial" w:eastAsia="Arial" w:hAnsi="Arial" w:cs="Arial"/>
          <w:b/>
          <w:sz w:val="24"/>
        </w:rPr>
        <w:tab/>
      </w:r>
      <w:r>
        <w:rPr>
          <w:rFonts w:ascii="Arial" w:eastAsia="Arial" w:hAnsi="Arial" w:cs="Arial"/>
          <w:sz w:val="24"/>
        </w:rPr>
        <w:t>16.667%</w:t>
      </w:r>
    </w:p>
    <w:p w14:paraId="7AA7098A" w14:textId="77777777" w:rsidR="00D508DA" w:rsidRDefault="00D508DA" w:rsidP="00D508DA">
      <w:pPr>
        <w:rPr>
          <w:rFonts w:ascii="Arial" w:eastAsia="Arial" w:hAnsi="Arial" w:cs="Arial"/>
          <w:b/>
          <w:sz w:val="24"/>
        </w:rPr>
      </w:pPr>
    </w:p>
    <w:p w14:paraId="7525FFD8" w14:textId="77777777" w:rsidR="00D508DA" w:rsidRDefault="00D508DA" w:rsidP="00D508DA">
      <w:pPr>
        <w:rPr>
          <w:rFonts w:ascii="Arial" w:eastAsia="Arial" w:hAnsi="Arial" w:cs="Arial"/>
          <w:b/>
          <w:sz w:val="24"/>
        </w:rPr>
      </w:pPr>
    </w:p>
    <w:p w14:paraId="4DD50677" w14:textId="77777777" w:rsidR="00D508DA" w:rsidRDefault="00D508DA" w:rsidP="00D508DA">
      <w:pPr>
        <w:rPr>
          <w:rFonts w:ascii="Arial" w:eastAsia="Arial" w:hAnsi="Arial" w:cs="Arial"/>
          <w:b/>
          <w:sz w:val="24"/>
        </w:rPr>
      </w:pPr>
    </w:p>
    <w:p w14:paraId="0065ECF5" w14:textId="77777777" w:rsidR="00D508DA" w:rsidRDefault="00D508DA" w:rsidP="00D508DA">
      <w:pPr>
        <w:rPr>
          <w:rFonts w:ascii="Arial" w:eastAsia="Arial" w:hAnsi="Arial" w:cs="Arial"/>
          <w:b/>
          <w:sz w:val="24"/>
        </w:rPr>
      </w:pPr>
    </w:p>
    <w:p w14:paraId="76C31AD3" w14:textId="77777777" w:rsidR="00D508DA" w:rsidRDefault="00D508DA" w:rsidP="00D508DA">
      <w:pPr>
        <w:rPr>
          <w:rFonts w:ascii="Arial" w:eastAsia="Arial" w:hAnsi="Arial" w:cs="Arial"/>
          <w:b/>
          <w:sz w:val="24"/>
        </w:rPr>
      </w:pPr>
    </w:p>
    <w:p w14:paraId="35E91653" w14:textId="77777777" w:rsidR="00D508DA" w:rsidRDefault="00D508DA" w:rsidP="00D508DA">
      <w:r>
        <w:rPr>
          <w:rFonts w:ascii="Arial" w:eastAsia="Arial" w:hAnsi="Arial" w:cs="Arial"/>
          <w:b/>
          <w:sz w:val="24"/>
        </w:rPr>
        <w:lastRenderedPageBreak/>
        <w:t>Team Member Name</w:t>
      </w:r>
      <w:r>
        <w:rPr>
          <w:rFonts w:ascii="Arial" w:eastAsia="Arial" w:hAnsi="Arial" w:cs="Arial"/>
          <w:sz w:val="24"/>
        </w:rPr>
        <w:t>: Michael Taylor</w:t>
      </w:r>
    </w:p>
    <w:p w14:paraId="4A0A49CA" w14:textId="77777777" w:rsidR="00D508DA" w:rsidRDefault="00D508DA" w:rsidP="00D508DA">
      <w:r>
        <w:rPr>
          <w:rFonts w:ascii="Arial" w:eastAsia="Arial" w:hAnsi="Arial" w:cs="Arial"/>
          <w:b/>
          <w:sz w:val="24"/>
        </w:rPr>
        <w:t>Role played</w:t>
      </w:r>
      <w:r>
        <w:rPr>
          <w:rFonts w:ascii="Arial" w:eastAsia="Arial" w:hAnsi="Arial" w:cs="Arial"/>
          <w:sz w:val="24"/>
        </w:rPr>
        <w:t>: Scrum Master</w:t>
      </w:r>
    </w:p>
    <w:p w14:paraId="07BDA9D8" w14:textId="77777777" w:rsidR="00D508DA" w:rsidRDefault="00D508DA" w:rsidP="00D508DA">
      <w:r>
        <w:rPr>
          <w:rFonts w:ascii="Arial" w:eastAsia="Arial" w:hAnsi="Arial" w:cs="Arial"/>
          <w:b/>
          <w:sz w:val="24"/>
        </w:rPr>
        <w:t>Role duties and work performed this week</w:t>
      </w:r>
      <w:r>
        <w:rPr>
          <w:rFonts w:ascii="Arial" w:eastAsia="Arial" w:hAnsi="Arial" w:cs="Arial"/>
          <w:sz w:val="24"/>
        </w:rPr>
        <w:t xml:space="preserve">: </w:t>
      </w:r>
    </w:p>
    <w:p w14:paraId="122986AF" w14:textId="77777777" w:rsidR="00D508DA" w:rsidRDefault="00D508DA" w:rsidP="00D508DA">
      <w:pPr>
        <w:numPr>
          <w:ilvl w:val="0"/>
          <w:numId w:val="10"/>
        </w:numPr>
        <w:ind w:left="720" w:hanging="360"/>
      </w:pPr>
      <w:r>
        <w:rPr>
          <w:rFonts w:ascii="Arial" w:eastAsia="Arial" w:hAnsi="Arial" w:cs="Arial"/>
          <w:sz w:val="24"/>
        </w:rPr>
        <w:t>Worked on creating character animations</w:t>
      </w:r>
    </w:p>
    <w:p w14:paraId="5E20986D" w14:textId="77777777" w:rsidR="00D508DA" w:rsidRDefault="00D508DA" w:rsidP="00D508DA">
      <w:pPr>
        <w:numPr>
          <w:ilvl w:val="0"/>
          <w:numId w:val="10"/>
        </w:numPr>
        <w:ind w:left="720" w:hanging="360"/>
      </w:pPr>
      <w:r>
        <w:rPr>
          <w:rFonts w:ascii="Arial" w:eastAsia="Arial" w:hAnsi="Arial" w:cs="Arial"/>
          <w:sz w:val="24"/>
        </w:rPr>
        <w:t>Populated Portion of Sprint Review Report</w:t>
      </w:r>
    </w:p>
    <w:p w14:paraId="238477EC" w14:textId="77777777" w:rsidR="00D508DA" w:rsidRDefault="00D508DA" w:rsidP="00D508DA">
      <w:pPr>
        <w:numPr>
          <w:ilvl w:val="0"/>
          <w:numId w:val="10"/>
        </w:numPr>
        <w:ind w:left="720" w:hanging="360"/>
      </w:pPr>
      <w:r>
        <w:rPr>
          <w:rFonts w:ascii="Arial" w:eastAsia="Arial" w:hAnsi="Arial" w:cs="Arial"/>
          <w:sz w:val="24"/>
        </w:rPr>
        <w:t>Reviewed and Populated SRS Document</w:t>
      </w:r>
    </w:p>
    <w:p w14:paraId="2BF968E9" w14:textId="77777777" w:rsidR="00D508DA" w:rsidRDefault="00D508DA" w:rsidP="00D508DA">
      <w:r>
        <w:rPr>
          <w:rFonts w:ascii="Arial" w:eastAsia="Arial" w:hAnsi="Arial" w:cs="Arial"/>
          <w:b/>
          <w:sz w:val="24"/>
        </w:rPr>
        <w:t>Issues encountered:</w:t>
      </w:r>
    </w:p>
    <w:p w14:paraId="1A3A73C3" w14:textId="77777777" w:rsidR="00D508DA" w:rsidRDefault="00D508DA" w:rsidP="00D508DA">
      <w:pPr>
        <w:numPr>
          <w:ilvl w:val="0"/>
          <w:numId w:val="11"/>
        </w:numPr>
        <w:ind w:left="720" w:hanging="360"/>
      </w:pPr>
      <w:r>
        <w:rPr>
          <w:rFonts w:ascii="Arial" w:eastAsia="Arial" w:hAnsi="Arial" w:cs="Arial"/>
          <w:sz w:val="24"/>
        </w:rPr>
        <w:t>Understanding how ZenHub works in relation to GitHub</w:t>
      </w:r>
    </w:p>
    <w:p w14:paraId="4F77AD65" w14:textId="77777777" w:rsidR="00D508DA" w:rsidRDefault="00D508DA" w:rsidP="00D508DA">
      <w:pPr>
        <w:numPr>
          <w:ilvl w:val="0"/>
          <w:numId w:val="11"/>
        </w:numPr>
        <w:ind w:left="720" w:hanging="360"/>
      </w:pPr>
      <w:r>
        <w:rPr>
          <w:rFonts w:ascii="Arial" w:eastAsia="Arial" w:hAnsi="Arial" w:cs="Arial"/>
          <w:sz w:val="24"/>
        </w:rPr>
        <w:t>Setting up Unity Engine to run properly</w:t>
      </w:r>
    </w:p>
    <w:p w14:paraId="3D43E651" w14:textId="77777777" w:rsidR="00D508DA" w:rsidRDefault="00D508DA" w:rsidP="00D508DA">
      <w:pPr>
        <w:numPr>
          <w:ilvl w:val="0"/>
          <w:numId w:val="11"/>
        </w:numPr>
        <w:ind w:left="720" w:hanging="360"/>
      </w:pPr>
      <w:r>
        <w:rPr>
          <w:rFonts w:ascii="Arial" w:eastAsia="Arial" w:hAnsi="Arial" w:cs="Arial"/>
          <w:sz w:val="24"/>
        </w:rPr>
        <w:t>Understanding how animations work in Unity</w:t>
      </w:r>
    </w:p>
    <w:p w14:paraId="70E7771B" w14:textId="77777777" w:rsidR="00D508DA" w:rsidRDefault="00D508DA" w:rsidP="00D508DA">
      <w:r>
        <w:rPr>
          <w:rFonts w:ascii="Arial" w:eastAsia="Arial" w:hAnsi="Arial" w:cs="Arial"/>
          <w:b/>
          <w:sz w:val="24"/>
        </w:rPr>
        <w:t>Issues resolved:</w:t>
      </w:r>
    </w:p>
    <w:p w14:paraId="7AD14429" w14:textId="77777777" w:rsidR="00D508DA" w:rsidRDefault="00D508DA" w:rsidP="00D508DA">
      <w:pPr>
        <w:numPr>
          <w:ilvl w:val="0"/>
          <w:numId w:val="12"/>
        </w:numPr>
        <w:ind w:left="720" w:hanging="360"/>
      </w:pPr>
      <w:r>
        <w:rPr>
          <w:rFonts w:ascii="Arial" w:eastAsia="Arial" w:hAnsi="Arial" w:cs="Arial"/>
          <w:sz w:val="24"/>
        </w:rPr>
        <w:t>Installed ZenHub and played around with it on a private repo, and now have a basic understanding of how it works with GitHub which will prove to be helpful later in future sprints</w:t>
      </w:r>
    </w:p>
    <w:p w14:paraId="4930D4C0" w14:textId="77777777" w:rsidR="00D508DA" w:rsidRDefault="00D508DA" w:rsidP="00D508DA">
      <w:pPr>
        <w:numPr>
          <w:ilvl w:val="0"/>
          <w:numId w:val="12"/>
        </w:numPr>
        <w:ind w:left="720" w:hanging="360"/>
      </w:pPr>
      <w:r>
        <w:rPr>
          <w:rFonts w:ascii="Arial" w:eastAsia="Arial" w:hAnsi="Arial" w:cs="Arial"/>
          <w:sz w:val="24"/>
        </w:rPr>
        <w:t>Fixed Unity set up issue by purchasing an SSD to expand the storage capacity on my laptop to install Unity</w:t>
      </w:r>
    </w:p>
    <w:p w14:paraId="715EAD54" w14:textId="77777777" w:rsidR="00D508DA" w:rsidRDefault="00D508DA" w:rsidP="00D508DA">
      <w:pPr>
        <w:numPr>
          <w:ilvl w:val="0"/>
          <w:numId w:val="12"/>
        </w:numPr>
        <w:ind w:left="720" w:hanging="360"/>
      </w:pPr>
      <w:r>
        <w:rPr>
          <w:rFonts w:ascii="Arial" w:eastAsia="Arial" w:hAnsi="Arial" w:cs="Arial"/>
          <w:sz w:val="24"/>
        </w:rPr>
        <w:t>Did lots of research on character animations, including animations in Unity.  While I was not able to close out the animations ticket this sprint, I have gathered the background information I needed to be able to complete it next sprint.</w:t>
      </w:r>
    </w:p>
    <w:p w14:paraId="582C58B7" w14:textId="77777777" w:rsidR="00D508DA" w:rsidRDefault="00D508DA" w:rsidP="00D508DA">
      <w:r>
        <w:rPr>
          <w:rFonts w:ascii="Arial" w:eastAsia="Arial" w:hAnsi="Arial" w:cs="Arial"/>
          <w:b/>
          <w:sz w:val="24"/>
        </w:rPr>
        <w:t>Contribution Percentage:</w:t>
      </w:r>
    </w:p>
    <w:p w14:paraId="38543F38" w14:textId="77777777" w:rsidR="00D508DA" w:rsidRDefault="00D508DA" w:rsidP="00D508DA">
      <w:r>
        <w:rPr>
          <w:rFonts w:ascii="Arial" w:eastAsia="Arial" w:hAnsi="Arial" w:cs="Arial"/>
          <w:b/>
          <w:sz w:val="24"/>
        </w:rPr>
        <w:tab/>
      </w:r>
      <w:r>
        <w:rPr>
          <w:rFonts w:ascii="Arial" w:eastAsia="Arial" w:hAnsi="Arial" w:cs="Arial"/>
          <w:sz w:val="24"/>
        </w:rPr>
        <w:t>16.667%</w:t>
      </w:r>
    </w:p>
    <w:p w14:paraId="130A1FE9" w14:textId="77777777" w:rsidR="00D508DA" w:rsidRDefault="00D508DA" w:rsidP="00D508DA">
      <w:pPr>
        <w:rPr>
          <w:rFonts w:ascii="Arial" w:eastAsia="Arial" w:hAnsi="Arial" w:cs="Arial"/>
          <w:b/>
          <w:sz w:val="24"/>
        </w:rPr>
      </w:pPr>
    </w:p>
    <w:p w14:paraId="0676FBF3" w14:textId="77777777" w:rsidR="00D508DA" w:rsidRDefault="00D508DA" w:rsidP="00D508DA">
      <w:r>
        <w:rPr>
          <w:rFonts w:ascii="Arial" w:eastAsia="Arial" w:hAnsi="Arial" w:cs="Arial"/>
          <w:b/>
          <w:sz w:val="24"/>
        </w:rPr>
        <w:t xml:space="preserve"> </w:t>
      </w:r>
    </w:p>
    <w:p w14:paraId="1DAC45A3" w14:textId="77777777" w:rsidR="00D508DA" w:rsidRDefault="00D508DA" w:rsidP="00D508DA">
      <w:pPr>
        <w:rPr>
          <w:rFonts w:ascii="Arial" w:eastAsia="Arial" w:hAnsi="Arial" w:cs="Arial"/>
          <w:b/>
          <w:sz w:val="24"/>
        </w:rPr>
      </w:pPr>
    </w:p>
    <w:p w14:paraId="74F84611" w14:textId="77777777" w:rsidR="00D508DA" w:rsidRDefault="00D508DA" w:rsidP="00D508DA">
      <w:pPr>
        <w:rPr>
          <w:rFonts w:ascii="Arial" w:eastAsia="Arial" w:hAnsi="Arial" w:cs="Arial"/>
          <w:b/>
          <w:sz w:val="24"/>
        </w:rPr>
      </w:pPr>
    </w:p>
    <w:p w14:paraId="73A501CB" w14:textId="77777777" w:rsidR="00D508DA" w:rsidRDefault="00D508DA" w:rsidP="00D508DA">
      <w:pPr>
        <w:rPr>
          <w:rFonts w:ascii="Arial" w:eastAsia="Arial" w:hAnsi="Arial" w:cs="Arial"/>
          <w:b/>
          <w:sz w:val="24"/>
        </w:rPr>
      </w:pPr>
    </w:p>
    <w:p w14:paraId="1C42C042" w14:textId="77777777" w:rsidR="00D508DA" w:rsidRDefault="00D508DA" w:rsidP="00D508DA">
      <w:pPr>
        <w:rPr>
          <w:rFonts w:ascii="Arial" w:eastAsia="Arial" w:hAnsi="Arial" w:cs="Arial"/>
          <w:b/>
          <w:sz w:val="24"/>
        </w:rPr>
      </w:pPr>
    </w:p>
    <w:p w14:paraId="47D67307" w14:textId="77777777" w:rsidR="00D508DA" w:rsidRDefault="00D508DA" w:rsidP="00D508DA">
      <w:pPr>
        <w:rPr>
          <w:rFonts w:ascii="Arial" w:eastAsia="Arial" w:hAnsi="Arial" w:cs="Arial"/>
          <w:b/>
          <w:sz w:val="24"/>
        </w:rPr>
      </w:pPr>
    </w:p>
    <w:p w14:paraId="09079F39" w14:textId="77777777" w:rsidR="00D508DA" w:rsidRDefault="00D508DA" w:rsidP="00D508DA">
      <w:pPr>
        <w:rPr>
          <w:rFonts w:ascii="Arial" w:eastAsia="Arial" w:hAnsi="Arial" w:cs="Arial"/>
          <w:b/>
          <w:sz w:val="24"/>
        </w:rPr>
      </w:pPr>
    </w:p>
    <w:p w14:paraId="73FEDB7B" w14:textId="77777777" w:rsidR="00D508DA" w:rsidRDefault="00D508DA" w:rsidP="00D508DA">
      <w:r>
        <w:rPr>
          <w:rFonts w:ascii="Arial" w:eastAsia="Arial" w:hAnsi="Arial" w:cs="Arial"/>
          <w:b/>
          <w:sz w:val="24"/>
        </w:rPr>
        <w:lastRenderedPageBreak/>
        <w:t>Team Member Name</w:t>
      </w:r>
      <w:r>
        <w:rPr>
          <w:rFonts w:ascii="Arial" w:eastAsia="Arial" w:hAnsi="Arial" w:cs="Arial"/>
          <w:sz w:val="24"/>
        </w:rPr>
        <w:t>: Michael Rumohr</w:t>
      </w:r>
    </w:p>
    <w:p w14:paraId="1336F832" w14:textId="77777777" w:rsidR="00D508DA" w:rsidRDefault="00D508DA" w:rsidP="00D508DA">
      <w:r>
        <w:rPr>
          <w:rFonts w:ascii="Arial" w:eastAsia="Arial" w:hAnsi="Arial" w:cs="Arial"/>
          <w:b/>
          <w:sz w:val="24"/>
        </w:rPr>
        <w:t>Role played</w:t>
      </w:r>
      <w:r>
        <w:rPr>
          <w:rFonts w:ascii="Arial" w:eastAsia="Arial" w:hAnsi="Arial" w:cs="Arial"/>
          <w:sz w:val="24"/>
        </w:rPr>
        <w:t>: Development Team</w:t>
      </w:r>
    </w:p>
    <w:p w14:paraId="3EDC490A" w14:textId="77777777" w:rsidR="00D508DA" w:rsidRDefault="00D508DA" w:rsidP="00D508DA">
      <w:r>
        <w:rPr>
          <w:rFonts w:ascii="Arial" w:eastAsia="Arial" w:hAnsi="Arial" w:cs="Arial"/>
          <w:b/>
          <w:sz w:val="24"/>
        </w:rPr>
        <w:t>Role duties and work performed this week</w:t>
      </w:r>
      <w:r>
        <w:rPr>
          <w:rFonts w:ascii="Arial" w:eastAsia="Arial" w:hAnsi="Arial" w:cs="Arial"/>
          <w:sz w:val="24"/>
        </w:rPr>
        <w:t xml:space="preserve">: </w:t>
      </w:r>
    </w:p>
    <w:p w14:paraId="23EAEB49" w14:textId="77777777" w:rsidR="00D508DA" w:rsidRDefault="00D508DA" w:rsidP="00D508DA">
      <w:pPr>
        <w:numPr>
          <w:ilvl w:val="0"/>
          <w:numId w:val="13"/>
        </w:numPr>
        <w:ind w:left="720" w:hanging="360"/>
      </w:pPr>
      <w:r>
        <w:rPr>
          <w:rFonts w:ascii="Arial" w:eastAsia="Arial" w:hAnsi="Arial" w:cs="Arial"/>
          <w:sz w:val="24"/>
        </w:rPr>
        <w:t>Populated SRS document</w:t>
      </w:r>
    </w:p>
    <w:p w14:paraId="06512385" w14:textId="77777777" w:rsidR="00D508DA" w:rsidRDefault="00D508DA" w:rsidP="00D508DA">
      <w:pPr>
        <w:numPr>
          <w:ilvl w:val="0"/>
          <w:numId w:val="13"/>
        </w:numPr>
        <w:ind w:left="720" w:hanging="360"/>
      </w:pPr>
      <w:r>
        <w:rPr>
          <w:rFonts w:ascii="Arial" w:eastAsia="Arial" w:hAnsi="Arial" w:cs="Arial"/>
          <w:sz w:val="24"/>
        </w:rPr>
        <w:t>Updated User Stories Deliverable</w:t>
      </w:r>
    </w:p>
    <w:p w14:paraId="71CC4A2E" w14:textId="77777777" w:rsidR="00D508DA" w:rsidRDefault="00D508DA" w:rsidP="00D508DA">
      <w:pPr>
        <w:numPr>
          <w:ilvl w:val="0"/>
          <w:numId w:val="13"/>
        </w:numPr>
        <w:ind w:left="720" w:hanging="360"/>
      </w:pPr>
      <w:r>
        <w:rPr>
          <w:rFonts w:ascii="Arial" w:eastAsia="Arial" w:hAnsi="Arial" w:cs="Arial"/>
          <w:sz w:val="24"/>
        </w:rPr>
        <w:t xml:space="preserve">Began the creation of background environments </w:t>
      </w:r>
    </w:p>
    <w:p w14:paraId="4546AEA3" w14:textId="77777777" w:rsidR="00D508DA" w:rsidRDefault="00D508DA" w:rsidP="00D508DA">
      <w:r>
        <w:rPr>
          <w:rFonts w:ascii="Arial" w:eastAsia="Arial" w:hAnsi="Arial" w:cs="Arial"/>
          <w:b/>
          <w:sz w:val="24"/>
        </w:rPr>
        <w:t>Issues encountered:</w:t>
      </w:r>
    </w:p>
    <w:p w14:paraId="43A67AA8" w14:textId="77777777" w:rsidR="00D508DA" w:rsidRDefault="00D508DA" w:rsidP="00D508DA">
      <w:pPr>
        <w:numPr>
          <w:ilvl w:val="0"/>
          <w:numId w:val="14"/>
        </w:numPr>
        <w:ind w:left="720" w:hanging="360"/>
      </w:pPr>
      <w:r>
        <w:rPr>
          <w:rFonts w:ascii="Arial" w:eastAsia="Arial" w:hAnsi="Arial" w:cs="Arial"/>
          <w:sz w:val="24"/>
        </w:rPr>
        <w:t>Populating and refining the SRS was a bit time consuming</w:t>
      </w:r>
    </w:p>
    <w:p w14:paraId="64BC57E5" w14:textId="77777777" w:rsidR="00D508DA" w:rsidRDefault="00D508DA" w:rsidP="00D508DA">
      <w:pPr>
        <w:numPr>
          <w:ilvl w:val="0"/>
          <w:numId w:val="14"/>
        </w:numPr>
        <w:ind w:left="720" w:hanging="360"/>
      </w:pPr>
      <w:r>
        <w:rPr>
          <w:rFonts w:ascii="Arial" w:eastAsia="Arial" w:hAnsi="Arial" w:cs="Arial"/>
          <w:sz w:val="24"/>
        </w:rPr>
        <w:t>Understanding the Unity game engine and creating background environments and getting them to work in our group’s folder</w:t>
      </w:r>
    </w:p>
    <w:p w14:paraId="2884D65E" w14:textId="77777777" w:rsidR="00D508DA" w:rsidRDefault="00D508DA" w:rsidP="00D508DA">
      <w:pPr>
        <w:numPr>
          <w:ilvl w:val="0"/>
          <w:numId w:val="14"/>
        </w:numPr>
        <w:ind w:left="720" w:hanging="360"/>
      </w:pPr>
      <w:r>
        <w:rPr>
          <w:rFonts w:ascii="Arial" w:eastAsia="Arial" w:hAnsi="Arial" w:cs="Arial"/>
          <w:sz w:val="24"/>
        </w:rPr>
        <w:t>Coding in C#</w:t>
      </w:r>
    </w:p>
    <w:p w14:paraId="0B209663" w14:textId="77777777" w:rsidR="00D508DA" w:rsidRDefault="00D508DA" w:rsidP="00D508DA">
      <w:r>
        <w:rPr>
          <w:rFonts w:ascii="Arial" w:eastAsia="Arial" w:hAnsi="Arial" w:cs="Arial"/>
          <w:b/>
          <w:sz w:val="24"/>
        </w:rPr>
        <w:t>Issues resolved:</w:t>
      </w:r>
    </w:p>
    <w:p w14:paraId="7C361D51" w14:textId="77777777" w:rsidR="00D508DA" w:rsidRDefault="00D508DA" w:rsidP="00D508DA">
      <w:pPr>
        <w:numPr>
          <w:ilvl w:val="0"/>
          <w:numId w:val="15"/>
        </w:numPr>
        <w:ind w:left="720" w:hanging="360"/>
      </w:pPr>
      <w:r>
        <w:rPr>
          <w:rFonts w:ascii="Arial" w:eastAsia="Arial" w:hAnsi="Arial" w:cs="Arial"/>
          <w:sz w:val="24"/>
        </w:rPr>
        <w:t>The SRS was finished with the help of everyone</w:t>
      </w:r>
    </w:p>
    <w:p w14:paraId="430FA5F6" w14:textId="77777777" w:rsidR="00D508DA" w:rsidRDefault="00D508DA" w:rsidP="00D508DA">
      <w:pPr>
        <w:numPr>
          <w:ilvl w:val="0"/>
          <w:numId w:val="15"/>
        </w:numPr>
        <w:ind w:left="720" w:hanging="360"/>
      </w:pPr>
      <w:r>
        <w:rPr>
          <w:rFonts w:ascii="Arial" w:eastAsia="Arial" w:hAnsi="Arial" w:cs="Arial"/>
          <w:sz w:val="24"/>
        </w:rPr>
        <w:t>Received guidance on how to properly create environments compatible with our characters and upload them to the correct group folder.</w:t>
      </w:r>
    </w:p>
    <w:p w14:paraId="4A5E99D2" w14:textId="77777777" w:rsidR="00D508DA" w:rsidRDefault="00D508DA" w:rsidP="00D508DA">
      <w:pPr>
        <w:numPr>
          <w:ilvl w:val="0"/>
          <w:numId w:val="15"/>
        </w:numPr>
        <w:ind w:left="720" w:hanging="360"/>
      </w:pPr>
      <w:r>
        <w:rPr>
          <w:rFonts w:ascii="Arial" w:eastAsia="Arial" w:hAnsi="Arial" w:cs="Arial"/>
          <w:sz w:val="24"/>
        </w:rPr>
        <w:t>A work in progress but this project should help my overall C# skill level</w:t>
      </w:r>
    </w:p>
    <w:p w14:paraId="2A3FE3C2" w14:textId="77777777" w:rsidR="00D508DA" w:rsidRDefault="00D508DA" w:rsidP="00D508DA">
      <w:r>
        <w:rPr>
          <w:rFonts w:ascii="Arial" w:eastAsia="Arial" w:hAnsi="Arial" w:cs="Arial"/>
          <w:b/>
          <w:sz w:val="24"/>
        </w:rPr>
        <w:t>Contribution Percentage:</w:t>
      </w:r>
    </w:p>
    <w:p w14:paraId="7011547A" w14:textId="77777777" w:rsidR="00D508DA" w:rsidRDefault="00D508DA" w:rsidP="00D508DA">
      <w:r>
        <w:rPr>
          <w:rFonts w:ascii="Arial" w:eastAsia="Arial" w:hAnsi="Arial" w:cs="Arial"/>
          <w:b/>
          <w:sz w:val="24"/>
        </w:rPr>
        <w:tab/>
      </w:r>
      <w:r>
        <w:rPr>
          <w:rFonts w:ascii="Arial" w:eastAsia="Arial" w:hAnsi="Arial" w:cs="Arial"/>
          <w:sz w:val="24"/>
        </w:rPr>
        <w:t>16.667%</w:t>
      </w:r>
    </w:p>
    <w:p w14:paraId="63E2C5B4" w14:textId="77777777" w:rsidR="00D508DA" w:rsidRDefault="00D508DA" w:rsidP="00D508DA">
      <w:pPr>
        <w:rPr>
          <w:rFonts w:ascii="Arial" w:eastAsia="Arial" w:hAnsi="Arial" w:cs="Arial"/>
          <w:b/>
          <w:sz w:val="24"/>
        </w:rPr>
      </w:pPr>
    </w:p>
    <w:p w14:paraId="0DC76E20" w14:textId="77777777" w:rsidR="00D508DA" w:rsidRDefault="00D508DA" w:rsidP="00D508DA">
      <w:r>
        <w:rPr>
          <w:rFonts w:ascii="Arial" w:eastAsia="Arial" w:hAnsi="Arial" w:cs="Arial"/>
          <w:b/>
          <w:sz w:val="24"/>
        </w:rPr>
        <w:t xml:space="preserve"> </w:t>
      </w:r>
    </w:p>
    <w:p w14:paraId="36D86C09" w14:textId="256D9437" w:rsidR="00D508DA" w:rsidRDefault="00D508DA" w:rsidP="00D508DA">
      <w:pPr>
        <w:rPr>
          <w:rFonts w:ascii="Arial" w:eastAsia="Arial" w:hAnsi="Arial" w:cs="Arial"/>
          <w:b/>
          <w:sz w:val="24"/>
        </w:rPr>
      </w:pPr>
    </w:p>
    <w:p w14:paraId="77DBC3B1" w14:textId="77777777" w:rsidR="0026304F" w:rsidRDefault="0026304F" w:rsidP="00D508DA">
      <w:pPr>
        <w:rPr>
          <w:rFonts w:ascii="Arial" w:eastAsia="Arial" w:hAnsi="Arial" w:cs="Arial"/>
          <w:b/>
          <w:sz w:val="24"/>
        </w:rPr>
      </w:pPr>
    </w:p>
    <w:p w14:paraId="27B567C4" w14:textId="77777777" w:rsidR="00D508DA" w:rsidRDefault="00D508DA" w:rsidP="00D508DA">
      <w:pPr>
        <w:rPr>
          <w:rFonts w:ascii="Arial" w:eastAsia="Arial" w:hAnsi="Arial" w:cs="Arial"/>
          <w:b/>
          <w:sz w:val="24"/>
        </w:rPr>
      </w:pPr>
    </w:p>
    <w:p w14:paraId="755AA384" w14:textId="77777777" w:rsidR="00D508DA" w:rsidRDefault="00D508DA" w:rsidP="00D508DA">
      <w:pPr>
        <w:rPr>
          <w:rFonts w:ascii="Arial" w:eastAsia="Arial" w:hAnsi="Arial" w:cs="Arial"/>
          <w:b/>
          <w:sz w:val="24"/>
        </w:rPr>
      </w:pPr>
    </w:p>
    <w:p w14:paraId="313FEC93" w14:textId="77777777" w:rsidR="00D508DA" w:rsidRDefault="00D508DA" w:rsidP="00D508DA">
      <w:pPr>
        <w:rPr>
          <w:rFonts w:ascii="Arial" w:eastAsia="Arial" w:hAnsi="Arial" w:cs="Arial"/>
          <w:b/>
          <w:sz w:val="24"/>
        </w:rPr>
      </w:pPr>
    </w:p>
    <w:p w14:paraId="7C639359" w14:textId="77777777" w:rsidR="00D508DA" w:rsidRDefault="00D508DA" w:rsidP="00D508DA">
      <w:pPr>
        <w:rPr>
          <w:rFonts w:ascii="Arial" w:eastAsia="Arial" w:hAnsi="Arial" w:cs="Arial"/>
          <w:b/>
          <w:sz w:val="24"/>
        </w:rPr>
      </w:pPr>
    </w:p>
    <w:p w14:paraId="1318B645" w14:textId="77777777" w:rsidR="00D508DA" w:rsidRDefault="00D508DA" w:rsidP="00D508DA">
      <w:pPr>
        <w:rPr>
          <w:rFonts w:ascii="Arial" w:eastAsia="Arial" w:hAnsi="Arial" w:cs="Arial"/>
          <w:b/>
          <w:sz w:val="24"/>
        </w:rPr>
      </w:pPr>
    </w:p>
    <w:p w14:paraId="4A496763" w14:textId="77777777" w:rsidR="00D508DA" w:rsidRDefault="00D508DA" w:rsidP="00D508DA">
      <w:pPr>
        <w:rPr>
          <w:rFonts w:ascii="Arial" w:eastAsia="Arial" w:hAnsi="Arial" w:cs="Arial"/>
          <w:b/>
          <w:sz w:val="24"/>
        </w:rPr>
      </w:pPr>
    </w:p>
    <w:p w14:paraId="7D103028" w14:textId="77777777" w:rsidR="00D508DA" w:rsidRDefault="00D508DA" w:rsidP="00D508DA">
      <w:r>
        <w:rPr>
          <w:rFonts w:ascii="Arial" w:eastAsia="Arial" w:hAnsi="Arial" w:cs="Arial"/>
          <w:b/>
          <w:sz w:val="24"/>
        </w:rPr>
        <w:lastRenderedPageBreak/>
        <w:t>Team Member Name</w:t>
      </w:r>
      <w:r>
        <w:rPr>
          <w:rFonts w:ascii="Arial" w:eastAsia="Arial" w:hAnsi="Arial" w:cs="Arial"/>
          <w:sz w:val="24"/>
        </w:rPr>
        <w:t>: Kevin Finley</w:t>
      </w:r>
    </w:p>
    <w:p w14:paraId="71145DA6" w14:textId="77777777" w:rsidR="00D508DA" w:rsidRDefault="00D508DA" w:rsidP="00D508DA">
      <w:r>
        <w:rPr>
          <w:rFonts w:ascii="Arial" w:eastAsia="Arial" w:hAnsi="Arial" w:cs="Arial"/>
          <w:b/>
          <w:sz w:val="24"/>
        </w:rPr>
        <w:t>Role played</w:t>
      </w:r>
      <w:r>
        <w:rPr>
          <w:rFonts w:ascii="Arial" w:eastAsia="Arial" w:hAnsi="Arial" w:cs="Arial"/>
          <w:sz w:val="24"/>
        </w:rPr>
        <w:t>: Development Team</w:t>
      </w:r>
    </w:p>
    <w:p w14:paraId="35599188" w14:textId="77777777" w:rsidR="00D508DA" w:rsidRDefault="00D508DA" w:rsidP="00D508DA">
      <w:r>
        <w:rPr>
          <w:rFonts w:ascii="Arial" w:eastAsia="Arial" w:hAnsi="Arial" w:cs="Arial"/>
          <w:b/>
          <w:sz w:val="24"/>
        </w:rPr>
        <w:t>Role duties and work performed this week</w:t>
      </w:r>
      <w:r>
        <w:rPr>
          <w:rFonts w:ascii="Arial" w:eastAsia="Arial" w:hAnsi="Arial" w:cs="Arial"/>
          <w:sz w:val="24"/>
        </w:rPr>
        <w:t xml:space="preserve">: </w:t>
      </w:r>
    </w:p>
    <w:p w14:paraId="4830DB5C" w14:textId="77777777" w:rsidR="00D508DA" w:rsidRDefault="00D508DA" w:rsidP="00D508DA">
      <w:pPr>
        <w:numPr>
          <w:ilvl w:val="0"/>
          <w:numId w:val="22"/>
        </w:numPr>
      </w:pPr>
      <w:r>
        <w:rPr>
          <w:rFonts w:ascii="Arial" w:eastAsia="Arial" w:hAnsi="Arial" w:cs="Arial"/>
          <w:sz w:val="24"/>
        </w:rPr>
        <w:t>Began work on the attack system in the game</w:t>
      </w:r>
    </w:p>
    <w:p w14:paraId="155C20CE" w14:textId="77777777" w:rsidR="00D508DA" w:rsidRDefault="00D508DA" w:rsidP="00D508DA">
      <w:pPr>
        <w:numPr>
          <w:ilvl w:val="0"/>
          <w:numId w:val="22"/>
        </w:numPr>
      </w:pPr>
      <w:r>
        <w:rPr>
          <w:rFonts w:ascii="Arial" w:eastAsia="Arial" w:hAnsi="Arial" w:cs="Arial"/>
          <w:sz w:val="24"/>
        </w:rPr>
        <w:t>Contributed to the project presentation</w:t>
      </w:r>
    </w:p>
    <w:p w14:paraId="0A634426" w14:textId="77777777" w:rsidR="00D508DA" w:rsidRDefault="00D508DA" w:rsidP="00D508DA">
      <w:r>
        <w:rPr>
          <w:rFonts w:ascii="Arial" w:eastAsia="Arial" w:hAnsi="Arial" w:cs="Arial"/>
          <w:b/>
          <w:sz w:val="24"/>
        </w:rPr>
        <w:t>Issues encountered:</w:t>
      </w:r>
    </w:p>
    <w:p w14:paraId="1D3A19F5" w14:textId="77777777" w:rsidR="00D508DA" w:rsidRDefault="00D508DA" w:rsidP="00D508DA">
      <w:pPr>
        <w:numPr>
          <w:ilvl w:val="0"/>
          <w:numId w:val="23"/>
        </w:numPr>
      </w:pPr>
      <w:r>
        <w:rPr>
          <w:rFonts w:ascii="Arial" w:eastAsia="Arial" w:hAnsi="Arial" w:cs="Arial"/>
          <w:sz w:val="24"/>
        </w:rPr>
        <w:t>Difficulty properly setting up unity</w:t>
      </w:r>
    </w:p>
    <w:p w14:paraId="59028FAA" w14:textId="77777777" w:rsidR="00D508DA" w:rsidRDefault="00D508DA" w:rsidP="00D508DA">
      <w:pPr>
        <w:numPr>
          <w:ilvl w:val="0"/>
          <w:numId w:val="23"/>
        </w:numPr>
      </w:pPr>
      <w:r>
        <w:rPr>
          <w:rFonts w:ascii="Arial" w:eastAsia="Arial" w:hAnsi="Arial" w:cs="Arial"/>
          <w:sz w:val="24"/>
        </w:rPr>
        <w:t>Unfamiliarity with how to properly use and program with unity</w:t>
      </w:r>
    </w:p>
    <w:p w14:paraId="524E476C" w14:textId="77777777" w:rsidR="00D508DA" w:rsidRDefault="00D508DA" w:rsidP="00D508DA">
      <w:r>
        <w:rPr>
          <w:rFonts w:ascii="Arial" w:eastAsia="Arial" w:hAnsi="Arial" w:cs="Arial"/>
          <w:b/>
          <w:sz w:val="24"/>
        </w:rPr>
        <w:t>Issues resolved:</w:t>
      </w:r>
    </w:p>
    <w:p w14:paraId="2016CBD5" w14:textId="77777777" w:rsidR="00D508DA" w:rsidRDefault="00D508DA" w:rsidP="00D508DA">
      <w:pPr>
        <w:numPr>
          <w:ilvl w:val="0"/>
          <w:numId w:val="24"/>
        </w:numPr>
      </w:pPr>
      <w:r>
        <w:rPr>
          <w:rFonts w:ascii="Arial" w:eastAsia="Arial" w:hAnsi="Arial" w:cs="Arial"/>
          <w:sz w:val="24"/>
        </w:rPr>
        <w:t>Unity working correctly after taking some time to set up</w:t>
      </w:r>
    </w:p>
    <w:p w14:paraId="25967CCD" w14:textId="77777777" w:rsidR="00D508DA" w:rsidRDefault="00D508DA" w:rsidP="00D508DA">
      <w:pPr>
        <w:numPr>
          <w:ilvl w:val="0"/>
          <w:numId w:val="24"/>
        </w:numPr>
      </w:pPr>
      <w:r>
        <w:rPr>
          <w:rFonts w:ascii="Arial" w:eastAsia="Arial" w:hAnsi="Arial" w:cs="Arial"/>
          <w:sz w:val="24"/>
        </w:rPr>
        <w:t>Getting better with unity, but it will take some more time to get fully proficient</w:t>
      </w:r>
    </w:p>
    <w:p w14:paraId="193E96D2" w14:textId="77777777" w:rsidR="00D508DA" w:rsidRDefault="00D508DA" w:rsidP="00D508DA">
      <w:r>
        <w:rPr>
          <w:rFonts w:ascii="Arial" w:eastAsia="Arial" w:hAnsi="Arial" w:cs="Arial"/>
          <w:b/>
          <w:sz w:val="24"/>
        </w:rPr>
        <w:t>Contribution Percentage:</w:t>
      </w:r>
    </w:p>
    <w:p w14:paraId="112CC1AC" w14:textId="77777777" w:rsidR="00D508DA" w:rsidRDefault="00D508DA" w:rsidP="00D508DA">
      <w:r>
        <w:rPr>
          <w:rFonts w:ascii="Arial" w:eastAsia="Arial" w:hAnsi="Arial" w:cs="Arial"/>
          <w:b/>
          <w:sz w:val="24"/>
        </w:rPr>
        <w:tab/>
      </w:r>
      <w:r>
        <w:rPr>
          <w:rFonts w:ascii="Arial" w:eastAsia="Arial" w:hAnsi="Arial" w:cs="Arial"/>
          <w:sz w:val="24"/>
        </w:rPr>
        <w:t>16.667</w:t>
      </w:r>
    </w:p>
    <w:p w14:paraId="7D0E8C9E" w14:textId="77777777" w:rsidR="00D508DA" w:rsidRDefault="00D508DA" w:rsidP="00D508DA">
      <w:pPr>
        <w:rPr>
          <w:rFonts w:ascii="Arial" w:eastAsia="Arial" w:hAnsi="Arial" w:cs="Arial"/>
          <w:b/>
          <w:sz w:val="24"/>
        </w:rPr>
      </w:pPr>
    </w:p>
    <w:p w14:paraId="32357EE3" w14:textId="77777777" w:rsidR="00D508DA" w:rsidRDefault="00D508DA" w:rsidP="00D508DA">
      <w:pPr>
        <w:rPr>
          <w:rFonts w:ascii="Arial" w:eastAsia="Arial" w:hAnsi="Arial" w:cs="Arial"/>
          <w:b/>
          <w:sz w:val="24"/>
        </w:rPr>
      </w:pPr>
    </w:p>
    <w:p w14:paraId="49519D1C" w14:textId="77777777" w:rsidR="00D508DA" w:rsidRDefault="00D508DA" w:rsidP="00D508DA">
      <w:pPr>
        <w:rPr>
          <w:rFonts w:ascii="Arial" w:eastAsia="Arial" w:hAnsi="Arial" w:cs="Arial"/>
          <w:b/>
          <w:sz w:val="24"/>
        </w:rPr>
      </w:pPr>
    </w:p>
    <w:p w14:paraId="5B05226C" w14:textId="77777777" w:rsidR="00D508DA" w:rsidRDefault="00D508DA" w:rsidP="00D508DA">
      <w:pPr>
        <w:rPr>
          <w:rFonts w:ascii="Arial" w:eastAsia="Arial" w:hAnsi="Arial" w:cs="Arial"/>
          <w:b/>
          <w:sz w:val="24"/>
        </w:rPr>
      </w:pPr>
    </w:p>
    <w:p w14:paraId="6F066E9C" w14:textId="77777777" w:rsidR="00D508DA" w:rsidRDefault="00D508DA" w:rsidP="00D508DA">
      <w:pPr>
        <w:rPr>
          <w:rFonts w:ascii="Arial" w:eastAsia="Arial" w:hAnsi="Arial" w:cs="Arial"/>
          <w:b/>
          <w:sz w:val="24"/>
        </w:rPr>
      </w:pPr>
    </w:p>
    <w:p w14:paraId="64CE4DA8" w14:textId="77777777" w:rsidR="00D508DA" w:rsidRDefault="00D508DA" w:rsidP="00D508DA">
      <w:pPr>
        <w:rPr>
          <w:rFonts w:ascii="Arial" w:eastAsia="Arial" w:hAnsi="Arial" w:cs="Arial"/>
          <w:b/>
          <w:sz w:val="24"/>
        </w:rPr>
      </w:pPr>
    </w:p>
    <w:p w14:paraId="598610F4" w14:textId="77777777" w:rsidR="00D508DA" w:rsidRDefault="00D508DA" w:rsidP="00D508DA">
      <w:pPr>
        <w:rPr>
          <w:rFonts w:ascii="Arial" w:eastAsia="Arial" w:hAnsi="Arial" w:cs="Arial"/>
          <w:b/>
          <w:sz w:val="24"/>
        </w:rPr>
      </w:pPr>
    </w:p>
    <w:p w14:paraId="07454233" w14:textId="77777777" w:rsidR="00D508DA" w:rsidRDefault="00D508DA" w:rsidP="00D508DA">
      <w:pPr>
        <w:rPr>
          <w:rFonts w:ascii="Arial" w:eastAsia="Arial" w:hAnsi="Arial" w:cs="Arial"/>
          <w:b/>
          <w:sz w:val="24"/>
        </w:rPr>
      </w:pPr>
    </w:p>
    <w:p w14:paraId="0709650A" w14:textId="77777777" w:rsidR="00D508DA" w:rsidRDefault="00D508DA" w:rsidP="00D508DA">
      <w:pPr>
        <w:rPr>
          <w:rFonts w:ascii="Arial" w:eastAsia="Arial" w:hAnsi="Arial" w:cs="Arial"/>
          <w:b/>
          <w:sz w:val="24"/>
        </w:rPr>
      </w:pPr>
    </w:p>
    <w:p w14:paraId="0E75E131" w14:textId="77777777" w:rsidR="00D508DA" w:rsidRDefault="00D508DA" w:rsidP="00D508DA">
      <w:pPr>
        <w:rPr>
          <w:rFonts w:ascii="Arial" w:eastAsia="Arial" w:hAnsi="Arial" w:cs="Arial"/>
          <w:b/>
          <w:sz w:val="24"/>
        </w:rPr>
      </w:pPr>
    </w:p>
    <w:p w14:paraId="5B4CBCE3" w14:textId="77777777" w:rsidR="00D508DA" w:rsidRDefault="00D508DA" w:rsidP="00D508DA">
      <w:pPr>
        <w:rPr>
          <w:rFonts w:ascii="Arial" w:eastAsia="Arial" w:hAnsi="Arial" w:cs="Arial"/>
          <w:b/>
          <w:sz w:val="24"/>
        </w:rPr>
      </w:pPr>
    </w:p>
    <w:p w14:paraId="29F73120" w14:textId="77777777" w:rsidR="00D508DA" w:rsidRDefault="00D508DA" w:rsidP="00D508DA">
      <w:pPr>
        <w:rPr>
          <w:rFonts w:ascii="Arial" w:eastAsia="Arial" w:hAnsi="Arial" w:cs="Arial"/>
          <w:b/>
          <w:sz w:val="24"/>
        </w:rPr>
      </w:pPr>
    </w:p>
    <w:p w14:paraId="0B24583E" w14:textId="77777777" w:rsidR="00D508DA" w:rsidRDefault="00D508DA" w:rsidP="00D508DA">
      <w:pPr>
        <w:rPr>
          <w:rFonts w:ascii="Arial" w:eastAsia="Arial" w:hAnsi="Arial" w:cs="Arial"/>
          <w:b/>
          <w:sz w:val="24"/>
        </w:rPr>
      </w:pPr>
    </w:p>
    <w:p w14:paraId="0C59FE2B" w14:textId="77777777" w:rsidR="00D508DA" w:rsidRDefault="00D508DA" w:rsidP="00D508DA">
      <w:pPr>
        <w:rPr>
          <w:rFonts w:ascii="Arial" w:eastAsia="Arial" w:hAnsi="Arial" w:cs="Arial"/>
          <w:b/>
          <w:sz w:val="24"/>
        </w:rPr>
      </w:pPr>
    </w:p>
    <w:p w14:paraId="73788193" w14:textId="77777777" w:rsidR="00D508DA" w:rsidRDefault="00D508DA" w:rsidP="00D508DA">
      <w:pPr>
        <w:rPr>
          <w:rFonts w:ascii="Arial" w:eastAsia="Arial" w:hAnsi="Arial" w:cs="Arial"/>
          <w:b/>
          <w:sz w:val="24"/>
        </w:rPr>
      </w:pPr>
    </w:p>
    <w:p w14:paraId="059D2FDB" w14:textId="77777777" w:rsidR="00D508DA" w:rsidRDefault="00D508DA" w:rsidP="00D508DA">
      <w:r>
        <w:rPr>
          <w:rFonts w:ascii="Arial" w:eastAsia="Arial" w:hAnsi="Arial" w:cs="Arial"/>
          <w:b/>
          <w:sz w:val="24"/>
        </w:rPr>
        <w:lastRenderedPageBreak/>
        <w:t>Team Member Name</w:t>
      </w:r>
      <w:r>
        <w:rPr>
          <w:rFonts w:ascii="Arial" w:eastAsia="Arial" w:hAnsi="Arial" w:cs="Arial"/>
          <w:sz w:val="24"/>
        </w:rPr>
        <w:t>: Cooper Dahlberg</w:t>
      </w:r>
    </w:p>
    <w:p w14:paraId="7A4197BB" w14:textId="77777777" w:rsidR="00D508DA" w:rsidRDefault="00D508DA" w:rsidP="00D508DA">
      <w:r>
        <w:rPr>
          <w:rFonts w:ascii="Arial" w:eastAsia="Arial" w:hAnsi="Arial" w:cs="Arial"/>
          <w:b/>
          <w:sz w:val="24"/>
        </w:rPr>
        <w:t>Role played</w:t>
      </w:r>
      <w:r>
        <w:rPr>
          <w:rFonts w:ascii="Arial" w:eastAsia="Arial" w:hAnsi="Arial" w:cs="Arial"/>
          <w:sz w:val="24"/>
        </w:rPr>
        <w:t>: Development Team</w:t>
      </w:r>
    </w:p>
    <w:p w14:paraId="4166E375" w14:textId="77777777" w:rsidR="00D508DA" w:rsidRDefault="00D508DA" w:rsidP="00D508DA">
      <w:r>
        <w:rPr>
          <w:rFonts w:ascii="Arial" w:eastAsia="Arial" w:hAnsi="Arial" w:cs="Arial"/>
          <w:b/>
          <w:sz w:val="24"/>
        </w:rPr>
        <w:t>Role duties and work performed this week</w:t>
      </w:r>
      <w:r>
        <w:rPr>
          <w:rFonts w:ascii="Arial" w:eastAsia="Arial" w:hAnsi="Arial" w:cs="Arial"/>
          <w:sz w:val="24"/>
        </w:rPr>
        <w:t xml:space="preserve">: </w:t>
      </w:r>
    </w:p>
    <w:p w14:paraId="2330E988" w14:textId="77777777" w:rsidR="00D508DA" w:rsidRDefault="00D508DA" w:rsidP="00D508DA">
      <w:pPr>
        <w:numPr>
          <w:ilvl w:val="0"/>
          <w:numId w:val="16"/>
        </w:numPr>
        <w:tabs>
          <w:tab w:val="left" w:pos="1080"/>
        </w:tabs>
        <w:suppressAutoHyphens/>
        <w:ind w:left="1080" w:hanging="360"/>
      </w:pPr>
      <w:r>
        <w:rPr>
          <w:rFonts w:ascii="Arial" w:eastAsia="Arial" w:hAnsi="Arial" w:cs="Arial"/>
          <w:sz w:val="24"/>
        </w:rPr>
        <w:t>Helped to set up the Work Environment</w:t>
      </w:r>
    </w:p>
    <w:p w14:paraId="267BBAB5" w14:textId="77777777" w:rsidR="00D508DA" w:rsidRDefault="00D508DA" w:rsidP="00D508DA">
      <w:pPr>
        <w:numPr>
          <w:ilvl w:val="0"/>
          <w:numId w:val="16"/>
        </w:numPr>
        <w:tabs>
          <w:tab w:val="left" w:pos="1080"/>
        </w:tabs>
        <w:suppressAutoHyphens/>
        <w:ind w:left="1080" w:hanging="360"/>
      </w:pPr>
      <w:r>
        <w:rPr>
          <w:rFonts w:ascii="Arial" w:eastAsia="Arial" w:hAnsi="Arial" w:cs="Arial"/>
          <w:sz w:val="24"/>
        </w:rPr>
        <w:t>Drafted sprint review document for this sprint</w:t>
      </w:r>
    </w:p>
    <w:p w14:paraId="73B68359" w14:textId="77777777" w:rsidR="00D508DA" w:rsidRDefault="00D508DA" w:rsidP="00D508DA">
      <w:pPr>
        <w:numPr>
          <w:ilvl w:val="0"/>
          <w:numId w:val="16"/>
        </w:numPr>
        <w:tabs>
          <w:tab w:val="left" w:pos="1080"/>
        </w:tabs>
        <w:suppressAutoHyphens/>
        <w:ind w:left="1080" w:hanging="360"/>
      </w:pPr>
      <w:r>
        <w:rPr>
          <w:rFonts w:ascii="Arial" w:eastAsia="Arial" w:hAnsi="Arial" w:cs="Arial"/>
          <w:sz w:val="24"/>
        </w:rPr>
        <w:t>Created a character controller prototype</w:t>
      </w:r>
    </w:p>
    <w:p w14:paraId="3BD9E61E" w14:textId="77777777" w:rsidR="00D508DA" w:rsidRDefault="00D508DA" w:rsidP="00D508DA">
      <w:r>
        <w:rPr>
          <w:rFonts w:ascii="Arial" w:eastAsia="Arial" w:hAnsi="Arial" w:cs="Arial"/>
          <w:b/>
          <w:sz w:val="24"/>
        </w:rPr>
        <w:t xml:space="preserve">Issues encountered: </w:t>
      </w:r>
    </w:p>
    <w:p w14:paraId="315DDF3F" w14:textId="77777777" w:rsidR="00D508DA" w:rsidRDefault="00D508DA" w:rsidP="00D508DA">
      <w:pPr>
        <w:numPr>
          <w:ilvl w:val="0"/>
          <w:numId w:val="17"/>
        </w:numPr>
        <w:ind w:left="1080" w:hanging="360"/>
      </w:pPr>
      <w:r>
        <w:rPr>
          <w:rFonts w:ascii="Arial" w:eastAsia="Arial" w:hAnsi="Arial" w:cs="Arial"/>
          <w:sz w:val="24"/>
        </w:rPr>
        <w:t xml:space="preserve">Figuring out how </w:t>
      </w:r>
      <w:proofErr w:type="spellStart"/>
      <w:r>
        <w:rPr>
          <w:rFonts w:ascii="Arial" w:eastAsia="Arial" w:hAnsi="Arial" w:cs="Arial"/>
          <w:sz w:val="24"/>
        </w:rPr>
        <w:t>Github</w:t>
      </w:r>
      <w:proofErr w:type="spellEnd"/>
      <w:r>
        <w:rPr>
          <w:rFonts w:ascii="Arial" w:eastAsia="Arial" w:hAnsi="Arial" w:cs="Arial"/>
          <w:sz w:val="24"/>
        </w:rPr>
        <w:t xml:space="preserve"> works in terms of file-management.</w:t>
      </w:r>
    </w:p>
    <w:p w14:paraId="794A3F43" w14:textId="77777777" w:rsidR="00D508DA" w:rsidRDefault="00D508DA" w:rsidP="00D508DA">
      <w:pPr>
        <w:numPr>
          <w:ilvl w:val="0"/>
          <w:numId w:val="17"/>
        </w:numPr>
        <w:tabs>
          <w:tab w:val="left" w:pos="1080"/>
        </w:tabs>
        <w:suppressAutoHyphens/>
        <w:ind w:left="1080" w:hanging="360"/>
      </w:pPr>
      <w:r>
        <w:rPr>
          <w:rFonts w:ascii="Arial" w:eastAsia="Arial" w:hAnsi="Arial" w:cs="Arial"/>
          <w:sz w:val="24"/>
        </w:rPr>
        <w:t xml:space="preserve">How to set up Unity and </w:t>
      </w:r>
      <w:proofErr w:type="spellStart"/>
      <w:r>
        <w:rPr>
          <w:rFonts w:ascii="Arial" w:eastAsia="Arial" w:hAnsi="Arial" w:cs="Arial"/>
          <w:sz w:val="24"/>
        </w:rPr>
        <w:t>Github</w:t>
      </w:r>
      <w:proofErr w:type="spellEnd"/>
      <w:r>
        <w:rPr>
          <w:rFonts w:ascii="Arial" w:eastAsia="Arial" w:hAnsi="Arial" w:cs="Arial"/>
          <w:sz w:val="24"/>
        </w:rPr>
        <w:t xml:space="preserve"> in such a way where we could work from a shareable workspace.</w:t>
      </w:r>
    </w:p>
    <w:p w14:paraId="3069E334" w14:textId="77777777" w:rsidR="00D508DA" w:rsidRDefault="00D508DA" w:rsidP="00D508DA">
      <w:pPr>
        <w:numPr>
          <w:ilvl w:val="0"/>
          <w:numId w:val="17"/>
        </w:numPr>
        <w:tabs>
          <w:tab w:val="left" w:pos="1080"/>
        </w:tabs>
        <w:suppressAutoHyphens/>
        <w:ind w:left="1080" w:hanging="360"/>
      </w:pPr>
      <w:r>
        <w:rPr>
          <w:rFonts w:ascii="Arial" w:eastAsia="Arial" w:hAnsi="Arial" w:cs="Arial"/>
          <w:sz w:val="24"/>
        </w:rPr>
        <w:t>Managing Unity versions</w:t>
      </w:r>
    </w:p>
    <w:p w14:paraId="693E1116" w14:textId="77777777" w:rsidR="00D508DA" w:rsidRDefault="00D508DA" w:rsidP="00D508DA">
      <w:r>
        <w:rPr>
          <w:rFonts w:ascii="Arial" w:eastAsia="Arial" w:hAnsi="Arial" w:cs="Arial"/>
          <w:b/>
          <w:sz w:val="24"/>
        </w:rPr>
        <w:t>Issues resolved:</w:t>
      </w:r>
    </w:p>
    <w:p w14:paraId="0D2278F9" w14:textId="77777777" w:rsidR="00D508DA" w:rsidRDefault="00D508DA" w:rsidP="00D508DA">
      <w:pPr>
        <w:pStyle w:val="ListParagraph"/>
        <w:numPr>
          <w:ilvl w:val="0"/>
          <w:numId w:val="21"/>
        </w:numPr>
      </w:pPr>
      <w:r>
        <w:rPr>
          <w:rFonts w:ascii="Arial" w:eastAsia="Arial" w:hAnsi="Arial" w:cs="Arial"/>
          <w:sz w:val="24"/>
        </w:rPr>
        <w:t xml:space="preserve">A satisfactory way to use Unity with </w:t>
      </w:r>
      <w:proofErr w:type="spellStart"/>
      <w:r>
        <w:rPr>
          <w:rFonts w:ascii="Arial" w:eastAsia="Arial" w:hAnsi="Arial" w:cs="Arial"/>
          <w:sz w:val="24"/>
        </w:rPr>
        <w:t>Github</w:t>
      </w:r>
      <w:proofErr w:type="spellEnd"/>
      <w:r>
        <w:rPr>
          <w:rFonts w:ascii="Arial" w:eastAsia="Arial" w:hAnsi="Arial" w:cs="Arial"/>
          <w:sz w:val="24"/>
        </w:rPr>
        <w:t xml:space="preserve"> was achieved.</w:t>
      </w:r>
    </w:p>
    <w:p w14:paraId="7E87A538" w14:textId="77777777" w:rsidR="00D508DA" w:rsidRDefault="00D508DA" w:rsidP="00D508DA">
      <w:pPr>
        <w:pStyle w:val="ListParagraph"/>
        <w:numPr>
          <w:ilvl w:val="0"/>
          <w:numId w:val="21"/>
        </w:numPr>
        <w:tabs>
          <w:tab w:val="left" w:pos="1080"/>
        </w:tabs>
        <w:suppressAutoHyphens/>
      </w:pPr>
      <w:r>
        <w:rPr>
          <w:rFonts w:ascii="Arial" w:eastAsia="Arial" w:hAnsi="Arial" w:cs="Arial"/>
          <w:sz w:val="24"/>
        </w:rPr>
        <w:t xml:space="preserve">My understanding of </w:t>
      </w:r>
      <w:proofErr w:type="spellStart"/>
      <w:r>
        <w:rPr>
          <w:rFonts w:ascii="Arial" w:eastAsia="Arial" w:hAnsi="Arial" w:cs="Arial"/>
          <w:sz w:val="24"/>
        </w:rPr>
        <w:t>Github</w:t>
      </w:r>
      <w:proofErr w:type="spellEnd"/>
      <w:r>
        <w:rPr>
          <w:rFonts w:ascii="Arial" w:eastAsia="Arial" w:hAnsi="Arial" w:cs="Arial"/>
          <w:sz w:val="24"/>
        </w:rPr>
        <w:t xml:space="preserve"> has improved, but this issue is ongoing.</w:t>
      </w:r>
    </w:p>
    <w:p w14:paraId="34DA6176" w14:textId="77777777" w:rsidR="00D508DA" w:rsidRDefault="00D508DA" w:rsidP="00D508DA">
      <w:pPr>
        <w:pStyle w:val="ListParagraph"/>
        <w:numPr>
          <w:ilvl w:val="0"/>
          <w:numId w:val="21"/>
        </w:numPr>
        <w:tabs>
          <w:tab w:val="left" w:pos="1080"/>
        </w:tabs>
        <w:suppressAutoHyphens/>
      </w:pPr>
      <w:r>
        <w:rPr>
          <w:rFonts w:ascii="Arial" w:eastAsia="Arial" w:hAnsi="Arial" w:cs="Arial"/>
          <w:sz w:val="24"/>
        </w:rPr>
        <w:t>Managing Unity versions</w:t>
      </w:r>
    </w:p>
    <w:p w14:paraId="38D9B91E" w14:textId="77777777" w:rsidR="00D508DA" w:rsidRDefault="00D508DA" w:rsidP="00D508DA">
      <w:r>
        <w:rPr>
          <w:rFonts w:ascii="Arial" w:eastAsia="Arial" w:hAnsi="Arial" w:cs="Arial"/>
          <w:b/>
          <w:sz w:val="24"/>
        </w:rPr>
        <w:t xml:space="preserve">Contribution Percentage: </w:t>
      </w:r>
    </w:p>
    <w:p w14:paraId="139F9828" w14:textId="77777777" w:rsidR="00D508DA" w:rsidRDefault="00D508DA" w:rsidP="00D508DA">
      <w:pPr>
        <w:ind w:left="720"/>
      </w:pPr>
      <w:r>
        <w:rPr>
          <w:rFonts w:ascii="Arial" w:eastAsia="Arial" w:hAnsi="Arial" w:cs="Arial"/>
          <w:b/>
          <w:sz w:val="24"/>
        </w:rPr>
        <w:t xml:space="preserve">     </w:t>
      </w:r>
      <w:r>
        <w:rPr>
          <w:rFonts w:ascii="Arial" w:eastAsia="Arial" w:hAnsi="Arial" w:cs="Arial"/>
          <w:sz w:val="24"/>
        </w:rPr>
        <w:t>16.667%</w:t>
      </w:r>
    </w:p>
    <w:p w14:paraId="6C9CEB5A" w14:textId="77777777" w:rsidR="00D508DA" w:rsidRDefault="00D508DA" w:rsidP="00D508DA">
      <w:pPr>
        <w:rPr>
          <w:rFonts w:ascii="Arial" w:eastAsia="Arial" w:hAnsi="Arial" w:cs="Arial"/>
          <w:b/>
          <w:sz w:val="24"/>
        </w:rPr>
      </w:pPr>
    </w:p>
    <w:p w14:paraId="5AFDDE12" w14:textId="77777777" w:rsidR="00D508DA" w:rsidRDefault="00D508DA" w:rsidP="00D508DA">
      <w:pPr>
        <w:rPr>
          <w:rFonts w:ascii="Arial" w:eastAsia="Arial" w:hAnsi="Arial" w:cs="Arial"/>
          <w:b/>
          <w:sz w:val="24"/>
        </w:rPr>
      </w:pPr>
    </w:p>
    <w:p w14:paraId="583D347A" w14:textId="77777777" w:rsidR="00D508DA" w:rsidRDefault="00D508DA" w:rsidP="00D508DA">
      <w:pPr>
        <w:rPr>
          <w:rFonts w:ascii="Arial" w:eastAsia="Arial" w:hAnsi="Arial" w:cs="Arial"/>
          <w:b/>
          <w:sz w:val="24"/>
        </w:rPr>
      </w:pPr>
    </w:p>
    <w:p w14:paraId="3F13014A" w14:textId="77777777" w:rsidR="00D508DA" w:rsidRDefault="00D508DA" w:rsidP="00D508DA">
      <w:pPr>
        <w:rPr>
          <w:rFonts w:ascii="Arial" w:eastAsia="Arial" w:hAnsi="Arial" w:cs="Arial"/>
          <w:b/>
          <w:sz w:val="24"/>
        </w:rPr>
      </w:pPr>
    </w:p>
    <w:p w14:paraId="57254CF9" w14:textId="77777777" w:rsidR="00D508DA" w:rsidRDefault="00D508DA" w:rsidP="00D508DA">
      <w:pPr>
        <w:rPr>
          <w:rFonts w:ascii="Arial" w:eastAsia="Arial" w:hAnsi="Arial" w:cs="Arial"/>
          <w:b/>
          <w:sz w:val="24"/>
        </w:rPr>
      </w:pPr>
    </w:p>
    <w:p w14:paraId="4D06C52C" w14:textId="77777777" w:rsidR="00D508DA" w:rsidRDefault="00D508DA" w:rsidP="00D508DA">
      <w:pPr>
        <w:rPr>
          <w:rFonts w:ascii="Arial" w:eastAsia="Arial" w:hAnsi="Arial" w:cs="Arial"/>
          <w:b/>
          <w:sz w:val="24"/>
        </w:rPr>
      </w:pPr>
    </w:p>
    <w:p w14:paraId="17C70539" w14:textId="77777777" w:rsidR="00D508DA" w:rsidRDefault="00D508DA" w:rsidP="00D508DA">
      <w:pPr>
        <w:rPr>
          <w:rFonts w:ascii="Arial" w:eastAsia="Arial" w:hAnsi="Arial" w:cs="Arial"/>
          <w:b/>
          <w:sz w:val="24"/>
        </w:rPr>
      </w:pPr>
    </w:p>
    <w:p w14:paraId="4920262F" w14:textId="77777777" w:rsidR="00D508DA" w:rsidRDefault="00D508DA" w:rsidP="00D508DA">
      <w:pPr>
        <w:rPr>
          <w:rFonts w:ascii="Arial" w:eastAsia="Arial" w:hAnsi="Arial" w:cs="Arial"/>
          <w:b/>
          <w:sz w:val="24"/>
        </w:rPr>
      </w:pPr>
    </w:p>
    <w:p w14:paraId="7165C80A" w14:textId="77777777" w:rsidR="00D508DA" w:rsidRDefault="00D508DA" w:rsidP="00D508DA">
      <w:pPr>
        <w:rPr>
          <w:rFonts w:ascii="Arial" w:eastAsia="Arial" w:hAnsi="Arial" w:cs="Arial"/>
          <w:b/>
          <w:sz w:val="24"/>
        </w:rPr>
      </w:pPr>
    </w:p>
    <w:p w14:paraId="68B82835" w14:textId="77777777" w:rsidR="00D508DA" w:rsidRDefault="00D508DA" w:rsidP="00D508DA">
      <w:pPr>
        <w:rPr>
          <w:rFonts w:ascii="Arial" w:eastAsia="Arial" w:hAnsi="Arial" w:cs="Arial"/>
          <w:b/>
          <w:sz w:val="24"/>
        </w:rPr>
      </w:pPr>
    </w:p>
    <w:p w14:paraId="7BEB6DC4" w14:textId="77777777" w:rsidR="00D508DA" w:rsidRDefault="00D508DA" w:rsidP="00D508DA">
      <w:pPr>
        <w:rPr>
          <w:rFonts w:ascii="Arial" w:eastAsia="Arial" w:hAnsi="Arial" w:cs="Arial"/>
          <w:b/>
          <w:sz w:val="24"/>
        </w:rPr>
      </w:pPr>
    </w:p>
    <w:p w14:paraId="11DEE35B" w14:textId="77777777" w:rsidR="00D508DA" w:rsidRDefault="00D508DA" w:rsidP="00D508DA">
      <w:pPr>
        <w:rPr>
          <w:rFonts w:ascii="Arial" w:eastAsia="Arial" w:hAnsi="Arial" w:cs="Arial"/>
          <w:b/>
          <w:sz w:val="24"/>
        </w:rPr>
      </w:pPr>
    </w:p>
    <w:p w14:paraId="2EC4C3F2" w14:textId="77777777" w:rsidR="00D508DA" w:rsidRDefault="00D508DA" w:rsidP="00D508DA">
      <w:r>
        <w:rPr>
          <w:rFonts w:ascii="Arial" w:eastAsia="Arial" w:hAnsi="Arial" w:cs="Arial"/>
          <w:b/>
          <w:sz w:val="24"/>
        </w:rPr>
        <w:lastRenderedPageBreak/>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4D9DE2FF" w14:textId="77777777" w:rsidR="00D508DA" w:rsidRDefault="00D508DA" w:rsidP="00D508DA">
      <w:r>
        <w:rPr>
          <w:rFonts w:ascii="Arial" w:eastAsia="Arial" w:hAnsi="Arial" w:cs="Arial"/>
          <w:b/>
          <w:sz w:val="24"/>
        </w:rPr>
        <w:t>Role played</w:t>
      </w:r>
      <w:r>
        <w:rPr>
          <w:rFonts w:ascii="Arial" w:eastAsia="Arial" w:hAnsi="Arial" w:cs="Arial"/>
          <w:sz w:val="24"/>
        </w:rPr>
        <w:t>: Development Team</w:t>
      </w:r>
    </w:p>
    <w:p w14:paraId="3D1A2070" w14:textId="77777777" w:rsidR="00D508DA" w:rsidRDefault="00D508DA" w:rsidP="00D508DA">
      <w:r>
        <w:rPr>
          <w:rFonts w:ascii="Arial" w:eastAsia="Arial" w:hAnsi="Arial" w:cs="Arial"/>
          <w:b/>
          <w:sz w:val="24"/>
        </w:rPr>
        <w:t>Role duties and work performed this week</w:t>
      </w:r>
      <w:r>
        <w:rPr>
          <w:rFonts w:ascii="Arial" w:eastAsia="Arial" w:hAnsi="Arial" w:cs="Arial"/>
          <w:sz w:val="24"/>
        </w:rPr>
        <w:t xml:space="preserve">: </w:t>
      </w:r>
    </w:p>
    <w:p w14:paraId="2E5B2D53" w14:textId="77777777" w:rsidR="00D508DA" w:rsidRDefault="00D508DA" w:rsidP="00D508DA">
      <w:pPr>
        <w:numPr>
          <w:ilvl w:val="0"/>
          <w:numId w:val="18"/>
        </w:numPr>
        <w:ind w:left="720" w:hanging="360"/>
      </w:pPr>
      <w:r>
        <w:rPr>
          <w:rFonts w:ascii="Arial" w:eastAsia="Arial" w:hAnsi="Arial" w:cs="Arial"/>
          <w:sz w:val="24"/>
        </w:rPr>
        <w:t>Created the team repository</w:t>
      </w:r>
    </w:p>
    <w:p w14:paraId="7AE68B50" w14:textId="77777777" w:rsidR="00D508DA" w:rsidRDefault="00D508DA" w:rsidP="00D508DA">
      <w:pPr>
        <w:numPr>
          <w:ilvl w:val="0"/>
          <w:numId w:val="18"/>
        </w:numPr>
        <w:ind w:left="720" w:hanging="360"/>
      </w:pPr>
      <w:r>
        <w:rPr>
          <w:rFonts w:ascii="Arial" w:eastAsia="Arial" w:hAnsi="Arial" w:cs="Arial"/>
          <w:sz w:val="24"/>
        </w:rPr>
        <w:t>Worked with cooper and David to create and commit the first set up of Unity to work with Unity</w:t>
      </w:r>
    </w:p>
    <w:p w14:paraId="797B64CF" w14:textId="77777777" w:rsidR="00D508DA" w:rsidRDefault="00D508DA" w:rsidP="00D508DA">
      <w:pPr>
        <w:numPr>
          <w:ilvl w:val="0"/>
          <w:numId w:val="18"/>
        </w:numPr>
        <w:ind w:left="720" w:hanging="360"/>
      </w:pPr>
      <w:r>
        <w:rPr>
          <w:rFonts w:ascii="Arial" w:eastAsia="Arial" w:hAnsi="Arial" w:cs="Arial"/>
          <w:sz w:val="24"/>
        </w:rPr>
        <w:t>Created, moved and uploaded all the user stories currently on the groups ZenHub Kanban</w:t>
      </w:r>
    </w:p>
    <w:p w14:paraId="0DD75702" w14:textId="77777777" w:rsidR="00D508DA" w:rsidRDefault="00D508DA" w:rsidP="00D508DA">
      <w:pPr>
        <w:numPr>
          <w:ilvl w:val="0"/>
          <w:numId w:val="18"/>
        </w:numPr>
        <w:ind w:left="720" w:hanging="360"/>
      </w:pPr>
      <w:r>
        <w:rPr>
          <w:rFonts w:ascii="Arial" w:eastAsia="Arial" w:hAnsi="Arial" w:cs="Arial"/>
          <w:sz w:val="24"/>
        </w:rPr>
        <w:t>Created and populated the Use Case Model document</w:t>
      </w:r>
    </w:p>
    <w:p w14:paraId="19319A4E" w14:textId="77777777" w:rsidR="00D508DA" w:rsidRDefault="00D508DA" w:rsidP="00D508DA">
      <w:pPr>
        <w:numPr>
          <w:ilvl w:val="0"/>
          <w:numId w:val="18"/>
        </w:numPr>
        <w:ind w:left="720" w:hanging="360"/>
      </w:pPr>
      <w:r>
        <w:rPr>
          <w:rFonts w:ascii="Arial" w:eastAsia="Arial" w:hAnsi="Arial" w:cs="Arial"/>
          <w:sz w:val="24"/>
        </w:rPr>
        <w:t>Organized and lead the meeting to assign team members to user stories</w:t>
      </w:r>
    </w:p>
    <w:p w14:paraId="1EF96D1E" w14:textId="77777777" w:rsidR="00D508DA" w:rsidRDefault="00D508DA" w:rsidP="00D508DA">
      <w:r>
        <w:rPr>
          <w:rFonts w:ascii="Arial" w:eastAsia="Arial" w:hAnsi="Arial" w:cs="Arial"/>
          <w:b/>
          <w:sz w:val="24"/>
        </w:rPr>
        <w:t>Issues encountered:</w:t>
      </w:r>
    </w:p>
    <w:p w14:paraId="61DBD603" w14:textId="77777777" w:rsidR="00D508DA" w:rsidRDefault="00D508DA" w:rsidP="00D508DA">
      <w:pPr>
        <w:numPr>
          <w:ilvl w:val="0"/>
          <w:numId w:val="19"/>
        </w:numPr>
        <w:ind w:left="720" w:hanging="360"/>
      </w:pPr>
      <w:r>
        <w:rPr>
          <w:rFonts w:ascii="Arial" w:eastAsia="Arial" w:hAnsi="Arial" w:cs="Arial"/>
          <w:sz w:val="24"/>
        </w:rPr>
        <w:t>Unity .meta files getting changed, deciding whether to upload them or not</w:t>
      </w:r>
    </w:p>
    <w:p w14:paraId="49AE212F" w14:textId="77777777" w:rsidR="00D508DA" w:rsidRDefault="00D508DA" w:rsidP="00D508DA">
      <w:r>
        <w:rPr>
          <w:rFonts w:ascii="Arial" w:eastAsia="Arial" w:hAnsi="Arial" w:cs="Arial"/>
          <w:b/>
          <w:sz w:val="24"/>
        </w:rPr>
        <w:t>Issues resolved:</w:t>
      </w:r>
    </w:p>
    <w:p w14:paraId="383BD7B9" w14:textId="77777777" w:rsidR="00D508DA" w:rsidRDefault="00D508DA" w:rsidP="00D508DA">
      <w:pPr>
        <w:numPr>
          <w:ilvl w:val="0"/>
          <w:numId w:val="20"/>
        </w:numPr>
        <w:ind w:left="720" w:hanging="360"/>
      </w:pPr>
      <w:r>
        <w:rPr>
          <w:rFonts w:ascii="Arial" w:eastAsia="Arial" w:hAnsi="Arial" w:cs="Arial"/>
          <w:sz w:val="24"/>
        </w:rPr>
        <w:t xml:space="preserve">Will probably add section to. </w:t>
      </w:r>
      <w:proofErr w:type="spellStart"/>
      <w:r>
        <w:rPr>
          <w:rFonts w:ascii="Arial" w:eastAsia="Arial" w:hAnsi="Arial" w:cs="Arial"/>
          <w:sz w:val="24"/>
        </w:rPr>
        <w:t>gitignore</w:t>
      </w:r>
      <w:proofErr w:type="spellEnd"/>
      <w:r>
        <w:rPr>
          <w:rFonts w:ascii="Arial" w:eastAsia="Arial" w:hAnsi="Arial" w:cs="Arial"/>
          <w:sz w:val="24"/>
        </w:rPr>
        <w:t xml:space="preserve"> file, but will report back next review to see if this has any non-desired consequences</w:t>
      </w:r>
    </w:p>
    <w:p w14:paraId="6ACFB144" w14:textId="77777777" w:rsidR="00D508DA" w:rsidRDefault="00D508DA" w:rsidP="00D508DA">
      <w:r>
        <w:rPr>
          <w:rFonts w:ascii="Arial" w:eastAsia="Arial" w:hAnsi="Arial" w:cs="Arial"/>
          <w:b/>
          <w:sz w:val="24"/>
        </w:rPr>
        <w:t xml:space="preserve">Contribution Percentage: </w:t>
      </w:r>
    </w:p>
    <w:p w14:paraId="3CD06E79" w14:textId="77777777" w:rsidR="00D508DA" w:rsidRDefault="00D508DA" w:rsidP="00D508DA">
      <w:r>
        <w:rPr>
          <w:rFonts w:ascii="Arial" w:eastAsia="Arial" w:hAnsi="Arial" w:cs="Arial"/>
          <w:b/>
          <w:sz w:val="24"/>
        </w:rPr>
        <w:tab/>
      </w:r>
      <w:r>
        <w:rPr>
          <w:rFonts w:ascii="Arial" w:eastAsia="Arial" w:hAnsi="Arial" w:cs="Arial"/>
          <w:sz w:val="24"/>
        </w:rPr>
        <w:t>16.667%</w:t>
      </w:r>
    </w:p>
    <w:p w14:paraId="232AD9AC" w14:textId="77777777" w:rsidR="00D508DA" w:rsidRDefault="00D508DA" w:rsidP="00D508DA">
      <w:pPr>
        <w:rPr>
          <w:rFonts w:ascii="Arial" w:eastAsia="Arial" w:hAnsi="Arial" w:cs="Arial"/>
          <w:b/>
          <w:sz w:val="24"/>
        </w:rPr>
      </w:pPr>
    </w:p>
    <w:p w14:paraId="3DED5A6D" w14:textId="77777777" w:rsidR="00D508DA" w:rsidRDefault="00D508DA" w:rsidP="00D508DA">
      <w:pPr>
        <w:rPr>
          <w:rFonts w:ascii="Arial" w:eastAsia="Arial" w:hAnsi="Arial" w:cs="Arial"/>
          <w:b/>
          <w:sz w:val="24"/>
        </w:rPr>
      </w:pPr>
    </w:p>
    <w:p w14:paraId="55B2D140" w14:textId="77777777" w:rsidR="00D508DA" w:rsidRDefault="00D508DA" w:rsidP="00D508DA">
      <w:pPr>
        <w:rPr>
          <w:rFonts w:ascii="Arial" w:eastAsia="Arial" w:hAnsi="Arial" w:cs="Arial"/>
          <w:b/>
          <w:sz w:val="24"/>
        </w:rPr>
      </w:pPr>
    </w:p>
    <w:p w14:paraId="4812734B" w14:textId="77777777" w:rsidR="00D508DA" w:rsidRDefault="00D508DA" w:rsidP="00D508DA">
      <w:pPr>
        <w:rPr>
          <w:rFonts w:ascii="Arial" w:eastAsia="Arial" w:hAnsi="Arial" w:cs="Arial"/>
          <w:b/>
          <w:sz w:val="24"/>
        </w:rPr>
      </w:pPr>
    </w:p>
    <w:p w14:paraId="06DDE56F" w14:textId="77777777" w:rsidR="00D508DA" w:rsidRDefault="00D508DA" w:rsidP="00D508DA">
      <w:pPr>
        <w:rPr>
          <w:rFonts w:ascii="Arial" w:eastAsia="Arial" w:hAnsi="Arial" w:cs="Arial"/>
          <w:b/>
          <w:sz w:val="24"/>
        </w:rPr>
      </w:pPr>
    </w:p>
    <w:p w14:paraId="09B776FE" w14:textId="77777777" w:rsidR="00D508DA" w:rsidRDefault="00D508DA" w:rsidP="00D508DA">
      <w:pPr>
        <w:rPr>
          <w:rFonts w:ascii="Arial" w:eastAsia="Arial" w:hAnsi="Arial" w:cs="Arial"/>
          <w:b/>
          <w:sz w:val="24"/>
        </w:rPr>
      </w:pPr>
    </w:p>
    <w:p w14:paraId="5E5CB36E" w14:textId="77777777" w:rsidR="00D508DA" w:rsidRDefault="00D508DA" w:rsidP="00D508DA">
      <w:pPr>
        <w:rPr>
          <w:rFonts w:ascii="Arial" w:eastAsia="Arial" w:hAnsi="Arial" w:cs="Arial"/>
          <w:b/>
          <w:sz w:val="24"/>
        </w:rPr>
      </w:pPr>
    </w:p>
    <w:p w14:paraId="255C75E7" w14:textId="77777777" w:rsidR="00D508DA" w:rsidRDefault="00D508DA" w:rsidP="00D508DA">
      <w:pPr>
        <w:rPr>
          <w:rFonts w:ascii="Arial" w:eastAsia="Arial" w:hAnsi="Arial" w:cs="Arial"/>
          <w:b/>
          <w:sz w:val="24"/>
        </w:rPr>
      </w:pPr>
    </w:p>
    <w:p w14:paraId="6723EAD1" w14:textId="77777777" w:rsidR="00D508DA" w:rsidRDefault="00D508DA" w:rsidP="00D508DA">
      <w:pPr>
        <w:rPr>
          <w:rFonts w:ascii="Arial" w:eastAsia="Arial" w:hAnsi="Arial" w:cs="Arial"/>
          <w:b/>
          <w:sz w:val="24"/>
        </w:rPr>
      </w:pPr>
    </w:p>
    <w:p w14:paraId="67F45433" w14:textId="77777777" w:rsidR="00D508DA" w:rsidRDefault="00D508DA" w:rsidP="00D508DA">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2EAC61AD" w14:textId="3A9AA20D" w:rsidR="00D508DA" w:rsidRDefault="00D508DA" w:rsidP="00D508DA">
      <w:r>
        <w:rPr>
          <w:rFonts w:ascii="Arial" w:eastAsia="Arial" w:hAnsi="Arial" w:cs="Arial"/>
          <w:sz w:val="24"/>
        </w:rPr>
        <w:lastRenderedPageBreak/>
        <w:tab/>
        <w:t xml:space="preserve">David is a little weak with Unity, but he does a decent job with </w:t>
      </w:r>
      <w:r w:rsidR="004E2A25">
        <w:rPr>
          <w:rFonts w:ascii="Arial" w:eastAsia="Arial" w:hAnsi="Arial" w:cs="Arial"/>
          <w:sz w:val="24"/>
        </w:rPr>
        <w:t xml:space="preserve">the </w:t>
      </w:r>
      <w:r>
        <w:rPr>
          <w:rFonts w:ascii="Arial" w:eastAsia="Arial" w:hAnsi="Arial" w:cs="Arial"/>
          <w:sz w:val="24"/>
        </w:rPr>
        <w:t xml:space="preserve">documentation. He is improving with his coding with C# as well as working with the Unity game engine. </w:t>
      </w:r>
      <w:r w:rsidR="004E2A25">
        <w:rPr>
          <w:rFonts w:ascii="Arial" w:eastAsia="Arial" w:hAnsi="Arial" w:cs="Arial"/>
          <w:sz w:val="24"/>
        </w:rPr>
        <w:t>David</w:t>
      </w:r>
      <w:r>
        <w:rPr>
          <w:rFonts w:ascii="Arial" w:eastAsia="Arial" w:hAnsi="Arial" w:cs="Arial"/>
          <w:sz w:val="24"/>
        </w:rPr>
        <w:t xml:space="preserve"> seems to like to take charge but should work on giving other group members time to complete something. For the next sprint</w:t>
      </w:r>
      <w:r w:rsidR="004E2A25">
        <w:rPr>
          <w:rFonts w:ascii="Arial" w:eastAsia="Arial" w:hAnsi="Arial" w:cs="Arial"/>
          <w:sz w:val="24"/>
        </w:rPr>
        <w:t>,</w:t>
      </w:r>
      <w:r>
        <w:rPr>
          <w:rFonts w:ascii="Arial" w:eastAsia="Arial" w:hAnsi="Arial" w:cs="Arial"/>
          <w:sz w:val="24"/>
        </w:rPr>
        <w:t xml:space="preserve"> he will be a part of the development team and learn to follow the guidance of others. Since this is the first sprint, there is nothing to compare.</w:t>
      </w:r>
    </w:p>
    <w:p w14:paraId="262BF873" w14:textId="77777777" w:rsidR="00D508DA" w:rsidRDefault="00D508DA" w:rsidP="00D508DA">
      <w:pPr>
        <w:ind w:firstLine="720"/>
      </w:pPr>
      <w:r>
        <w:rPr>
          <w:rFonts w:ascii="Arial" w:eastAsia="Arial" w:hAnsi="Arial" w:cs="Arial"/>
          <w:sz w:val="24"/>
        </w:rPr>
        <w:t xml:space="preserve">Cooper’s strengths are that he tries to be very involved and is a great help when it comes to giving input on another member’s work if they ask for it. He is very experienced with Unity which has been very helpful in setting up the project environment. As for improvement, he might need to share his knowledge of Unity a bit more in order to help other group members get a start on their user stories. He could also get to know </w:t>
      </w:r>
      <w:proofErr w:type="spellStart"/>
      <w:r>
        <w:rPr>
          <w:rFonts w:ascii="Arial" w:eastAsia="Arial" w:hAnsi="Arial" w:cs="Arial"/>
          <w:sz w:val="24"/>
        </w:rPr>
        <w:t>Github</w:t>
      </w:r>
      <w:proofErr w:type="spellEnd"/>
      <w:r>
        <w:rPr>
          <w:rFonts w:ascii="Arial" w:eastAsia="Arial" w:hAnsi="Arial" w:cs="Arial"/>
          <w:sz w:val="24"/>
        </w:rPr>
        <w:t xml:space="preserve"> a bit more since he has trouble with understanding how some of the features function.</w:t>
      </w:r>
    </w:p>
    <w:p w14:paraId="7FE71C01" w14:textId="77777777" w:rsidR="00D508DA" w:rsidRDefault="00D508DA" w:rsidP="00D508DA">
      <w:pPr>
        <w:ind w:firstLine="720"/>
      </w:pPr>
      <w:r>
        <w:rPr>
          <w:rFonts w:ascii="Arial" w:eastAsia="Arial" w:hAnsi="Arial" w:cs="Arial"/>
          <w:sz w:val="24"/>
        </w:rPr>
        <w:t>Michael Rumohr’s strengths are getting work done early so that we can all collaborate on it well before the due date. He is very experienced with documentation which is extremely helpful for this class as it is very document heavy. For the next sprint he will continue to work on the environment regarding level design. For improvements, he can do some self-study with the Unity game engine as well as get more comfortable with coding in C#. Since this is the first sprint, there is nothing to compare.</w:t>
      </w:r>
    </w:p>
    <w:p w14:paraId="602A5676" w14:textId="77777777" w:rsidR="00D508DA" w:rsidRDefault="00D508DA" w:rsidP="00D508DA">
      <w:pPr>
        <w:rPr>
          <w:rFonts w:ascii="Arial" w:eastAsia="Arial" w:hAnsi="Arial" w:cs="Arial"/>
          <w:sz w:val="24"/>
        </w:rPr>
      </w:pPr>
      <w:r>
        <w:rPr>
          <w:rFonts w:ascii="Arial" w:eastAsia="Arial" w:hAnsi="Arial" w:cs="Arial"/>
          <w:sz w:val="24"/>
        </w:rPr>
        <w:tab/>
        <w:t>Michael Taylor’s strengths are his creativity and insightful contribution to the development of the game. He is learning more about Unity through his other class which will be helpful during Burger Breakout’s development. For the next sprint, he will be the Product Owner which means he will be taking on new responsibilities. For one improvement he can lead the team, not that he has shown otherwise but he has not been asked to so yet.</w:t>
      </w:r>
    </w:p>
    <w:p w14:paraId="3C4766FC" w14:textId="5E98AE49" w:rsidR="00150FDA" w:rsidRDefault="00D508DA" w:rsidP="0026304F">
      <w:pPr>
        <w:ind w:firstLine="720"/>
        <w:rPr>
          <w:rFonts w:ascii="Arial" w:eastAsia="Arial" w:hAnsi="Arial" w:cs="Arial"/>
          <w:sz w:val="24"/>
        </w:rPr>
      </w:pPr>
      <w:r>
        <w:rPr>
          <w:rFonts w:ascii="Arial" w:eastAsia="Arial" w:hAnsi="Arial" w:cs="Arial"/>
          <w:sz w:val="24"/>
        </w:rPr>
        <w:t xml:space="preserve">Kevin's strengths are that he is </w:t>
      </w:r>
      <w:proofErr w:type="gramStart"/>
      <w:r>
        <w:rPr>
          <w:rFonts w:ascii="Arial" w:eastAsia="Arial" w:hAnsi="Arial" w:cs="Arial"/>
          <w:sz w:val="24"/>
        </w:rPr>
        <w:t>really good</w:t>
      </w:r>
      <w:proofErr w:type="gramEnd"/>
      <w:r>
        <w:rPr>
          <w:rFonts w:ascii="Arial" w:eastAsia="Arial" w:hAnsi="Arial" w:cs="Arial"/>
          <w:sz w:val="24"/>
        </w:rPr>
        <w:t xml:space="preserve"> at thinking of game ideas. He has </w:t>
      </w:r>
      <w:proofErr w:type="gramStart"/>
      <w:r>
        <w:rPr>
          <w:rFonts w:ascii="Arial" w:eastAsia="Arial" w:hAnsi="Arial" w:cs="Arial"/>
          <w:sz w:val="24"/>
        </w:rPr>
        <w:t>very unique</w:t>
      </w:r>
      <w:proofErr w:type="gramEnd"/>
      <w:r>
        <w:rPr>
          <w:rFonts w:ascii="Arial" w:eastAsia="Arial" w:hAnsi="Arial" w:cs="Arial"/>
          <w:sz w:val="24"/>
        </w:rPr>
        <w:t xml:space="preserve"> and creative designs which have become user stories and shaped the entire design of the project so far. He will do any task that is assigned to him, he even took on the "Shooting" User Story which is one of the harder stories. As for improvements he could try to be a little more involved in group discussions and decisions. He should try and take initiative on some group tasks, and not just let other people assign him things so that he doesn't get assigned things he doesn't feel comfortable doing.</w:t>
      </w:r>
    </w:p>
    <w:p w14:paraId="0C321EE8" w14:textId="77777777" w:rsidR="00AC7A5E" w:rsidRDefault="00AC7A5E" w:rsidP="00AC7A5E">
      <w:pPr>
        <w:ind w:firstLine="720"/>
        <w:rPr>
          <w:rFonts w:ascii="Arial" w:eastAsia="Arial" w:hAnsi="Arial" w:cs="Arial"/>
          <w:sz w:val="24"/>
        </w:rPr>
      </w:pPr>
      <w:r>
        <w:rPr>
          <w:rFonts w:ascii="Arial" w:eastAsia="Arial" w:hAnsi="Arial" w:cs="Arial"/>
          <w:sz w:val="24"/>
        </w:rPr>
        <w:t xml:space="preserve">Ethan’s strengths are he is very involved in the group work, great at taking initiative, and has been a huge asset for setting up the GitHub repository along with the ZenHub.  Ethan is also a pleasure to talk to and provides useful inputs to discussions. For weakness, there’s not much to say, perhaps to help distribute the work, but overall Ethan is a very strong team member. </w:t>
      </w:r>
    </w:p>
    <w:p w14:paraId="49D48B86" w14:textId="77777777" w:rsidR="00AC7A5E" w:rsidRPr="00D508DA" w:rsidRDefault="00AC7A5E" w:rsidP="00AC7A5E"/>
    <w:sectPr w:rsidR="00AC7A5E" w:rsidRPr="00D508DA" w:rsidSect="006141D7">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FA463" w14:textId="77777777" w:rsidR="00F530A5" w:rsidRDefault="00F530A5" w:rsidP="00CA48B4">
      <w:pPr>
        <w:spacing w:after="0" w:line="240" w:lineRule="auto"/>
      </w:pPr>
      <w:r>
        <w:separator/>
      </w:r>
    </w:p>
  </w:endnote>
  <w:endnote w:type="continuationSeparator" w:id="0">
    <w:p w14:paraId="34DAB398" w14:textId="77777777" w:rsidR="00F530A5" w:rsidRDefault="00F530A5"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B64A8C" w14:textId="77777777" w:rsidR="00F530A5" w:rsidRDefault="00F530A5" w:rsidP="00CA48B4">
      <w:pPr>
        <w:spacing w:after="0" w:line="240" w:lineRule="auto"/>
      </w:pPr>
      <w:r>
        <w:separator/>
      </w:r>
    </w:p>
  </w:footnote>
  <w:footnote w:type="continuationSeparator" w:id="0">
    <w:p w14:paraId="11A2A0A3" w14:textId="77777777" w:rsidR="00F530A5" w:rsidRDefault="00F530A5"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353E1C7C"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Pr>
        <w:rFonts w:ascii="Arial Nova" w:hAnsi="Arial Nova" w:cs="Times New Roman"/>
        <w:b/>
        <w:color w:val="214221"/>
        <w:sz w:val="24"/>
        <w:szCs w:val="24"/>
      </w:rPr>
      <w:t>1</w:t>
    </w:r>
    <w:r w:rsidRPr="00143A0E">
      <w:rPr>
        <w:rFonts w:ascii="Arial Nova" w:hAnsi="Arial Nova" w:cs="Times New Roman"/>
        <w:b/>
        <w:color w:val="214221"/>
        <w:sz w:val="24"/>
        <w:szCs w:val="24"/>
      </w:rPr>
      <w:t xml:space="preserve">: </w:t>
    </w:r>
    <w:r>
      <w:rPr>
        <w:rFonts w:ascii="Arial Nova" w:hAnsi="Arial Nova" w:cs="Times New Roman"/>
        <w:b/>
        <w:color w:val="214221"/>
        <w:sz w:val="24"/>
        <w:szCs w:val="24"/>
      </w:rPr>
      <w:t>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2"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2"/>
  </w:num>
  <w:num w:numId="9">
    <w:abstractNumId w:val="1"/>
  </w:num>
  <w:num w:numId="10">
    <w:abstractNumId w:val="5"/>
  </w:num>
  <w:num w:numId="11">
    <w:abstractNumId w:val="14"/>
  </w:num>
  <w:num w:numId="12">
    <w:abstractNumId w:val="11"/>
  </w:num>
  <w:num w:numId="13">
    <w:abstractNumId w:val="0"/>
  </w:num>
  <w:num w:numId="14">
    <w:abstractNumId w:val="21"/>
  </w:num>
  <w:num w:numId="15">
    <w:abstractNumId w:val="6"/>
  </w:num>
  <w:num w:numId="16">
    <w:abstractNumId w:val="10"/>
  </w:num>
  <w:num w:numId="17">
    <w:abstractNumId w:val="13"/>
  </w:num>
  <w:num w:numId="18">
    <w:abstractNumId w:val="20"/>
  </w:num>
  <w:num w:numId="19">
    <w:abstractNumId w:val="23"/>
  </w:num>
  <w:num w:numId="20">
    <w:abstractNumId w:val="8"/>
  </w:num>
  <w:num w:numId="21">
    <w:abstractNumId w:val="19"/>
  </w:num>
  <w:num w:numId="22">
    <w:abstractNumId w:val="18"/>
  </w:num>
  <w:num w:numId="23">
    <w:abstractNumId w:val="12"/>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kwqgUAjmu07ywAAAA="/>
  </w:docVars>
  <w:rsids>
    <w:rsidRoot w:val="00C31527"/>
    <w:rsid w:val="00003584"/>
    <w:rsid w:val="00005BAE"/>
    <w:rsid w:val="00143A0E"/>
    <w:rsid w:val="00150FDA"/>
    <w:rsid w:val="001705F4"/>
    <w:rsid w:val="00177AD1"/>
    <w:rsid w:val="002176B1"/>
    <w:rsid w:val="00261F17"/>
    <w:rsid w:val="0026304F"/>
    <w:rsid w:val="00296703"/>
    <w:rsid w:val="002C1B6D"/>
    <w:rsid w:val="00327576"/>
    <w:rsid w:val="00383143"/>
    <w:rsid w:val="00420A33"/>
    <w:rsid w:val="00452F95"/>
    <w:rsid w:val="00455682"/>
    <w:rsid w:val="00472470"/>
    <w:rsid w:val="00492E20"/>
    <w:rsid w:val="004E2A25"/>
    <w:rsid w:val="005359C8"/>
    <w:rsid w:val="005A6F2C"/>
    <w:rsid w:val="006141D7"/>
    <w:rsid w:val="00645459"/>
    <w:rsid w:val="00683D83"/>
    <w:rsid w:val="006D2F83"/>
    <w:rsid w:val="0077729F"/>
    <w:rsid w:val="00814081"/>
    <w:rsid w:val="008C3B30"/>
    <w:rsid w:val="008E6955"/>
    <w:rsid w:val="009A553C"/>
    <w:rsid w:val="009B207D"/>
    <w:rsid w:val="009E0319"/>
    <w:rsid w:val="00A2253D"/>
    <w:rsid w:val="00AA45D5"/>
    <w:rsid w:val="00AB41F2"/>
    <w:rsid w:val="00AC7A5E"/>
    <w:rsid w:val="00BF0135"/>
    <w:rsid w:val="00C31527"/>
    <w:rsid w:val="00CA48B4"/>
    <w:rsid w:val="00CE554C"/>
    <w:rsid w:val="00D508DA"/>
    <w:rsid w:val="00D917C0"/>
    <w:rsid w:val="00DA06EF"/>
    <w:rsid w:val="00DA7E0A"/>
    <w:rsid w:val="00DB5D0C"/>
    <w:rsid w:val="00E94A0B"/>
    <w:rsid w:val="00EF240E"/>
    <w:rsid w:val="00EF53B8"/>
    <w:rsid w:val="00F3264A"/>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1129</Words>
  <Characters>643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23</cp:revision>
  <cp:lastPrinted>2020-02-26T02:54:00Z</cp:lastPrinted>
  <dcterms:created xsi:type="dcterms:W3CDTF">2020-02-16T19:36:00Z</dcterms:created>
  <dcterms:modified xsi:type="dcterms:W3CDTF">2020-02-26T03:41:00Z</dcterms:modified>
</cp:coreProperties>
</file>